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045C0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FF"/>
          <w:sz w:val="21"/>
          <w:szCs w:val="21"/>
        </w:rPr>
      </w:pPr>
      <w:r w:rsidRPr="00176C07">
        <w:rPr>
          <w:rFonts w:ascii="Arial" w:eastAsia="Times New Roman" w:hAnsi="Arial" w:cs="Arial"/>
          <w:color w:val="333333"/>
          <w:sz w:val="21"/>
          <w:szCs w:val="21"/>
        </w:rPr>
        <w:fldChar w:fldCharType="begin"/>
      </w:r>
      <w:r w:rsidRPr="00176C07">
        <w:rPr>
          <w:rFonts w:ascii="Arial" w:eastAsia="Times New Roman" w:hAnsi="Arial" w:cs="Arial"/>
          <w:color w:val="333333"/>
          <w:sz w:val="21"/>
          <w:szCs w:val="21"/>
        </w:rPr>
        <w:instrText xml:space="preserve"> HYPERLINK "https://www.coursera.org/programs/bangladesh-university-of-engineering-and-technolog-gtczg" </w:instrText>
      </w:r>
      <w:r w:rsidRPr="00176C07">
        <w:rPr>
          <w:rFonts w:ascii="Arial" w:eastAsia="Times New Roman" w:hAnsi="Arial" w:cs="Arial"/>
          <w:color w:val="333333"/>
          <w:sz w:val="21"/>
          <w:szCs w:val="21"/>
        </w:rPr>
        <w:fldChar w:fldCharType="separate"/>
      </w:r>
    </w:p>
    <w:p w14:paraId="7E507DB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F39A56" w14:textId="16D3F0E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noProof/>
          <w:color w:val="0000FF"/>
          <w:sz w:val="21"/>
          <w:szCs w:val="21"/>
        </w:rPr>
        <w:drawing>
          <wp:inline distT="0" distB="0" distL="0" distR="0" wp14:anchorId="37CB84A4" wp14:editId="1472E550">
            <wp:extent cx="304800" cy="304800"/>
            <wp:effectExtent l="0" t="0" r="0" b="0"/>
            <wp:docPr id="3" name="Picture 3" descr="Bangladesh University of Engineering and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ngladesh University of Engineering and Technolog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4D2BF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176C07">
        <w:rPr>
          <w:rFonts w:ascii="Arial" w:eastAsia="Times New Roman" w:hAnsi="Arial" w:cs="Arial"/>
          <w:color w:val="333333"/>
          <w:sz w:val="21"/>
          <w:szCs w:val="21"/>
        </w:rPr>
        <w:fldChar w:fldCharType="end"/>
      </w:r>
    </w:p>
    <w:p w14:paraId="38C5CCD1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hyperlink r:id="rId6" w:anchor="main" w:history="1">
        <w:r w:rsidRPr="00176C07">
          <w:rPr>
            <w:rFonts w:ascii="Arial" w:eastAsia="Times New Roman" w:hAnsi="Arial" w:cs="Arial"/>
            <w:color w:val="0062E4"/>
            <w:sz w:val="21"/>
            <w:szCs w:val="21"/>
            <w:u w:val="single"/>
          </w:rPr>
          <w:t>Skip to Main Content</w:t>
        </w:r>
      </w:hyperlink>
    </w:p>
    <w:p w14:paraId="174F4931" w14:textId="77777777" w:rsidR="00176C07" w:rsidRPr="00176C07" w:rsidRDefault="00176C07" w:rsidP="00176C0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Arial" w:eastAsia="Times New Roman" w:hAnsi="Arial" w:cs="Arial"/>
          <w:color w:val="333333"/>
          <w:sz w:val="21"/>
          <w:szCs w:val="21"/>
        </w:rPr>
      </w:pPr>
      <w:r w:rsidRPr="00176C07">
        <w:rPr>
          <w:rFonts w:ascii="Arial" w:eastAsia="Times New Roman" w:hAnsi="Arial" w:cs="Arial"/>
          <w:color w:val="333333"/>
          <w:sz w:val="21"/>
          <w:szCs w:val="21"/>
        </w:rPr>
        <w:t>Md Khurram Monir Rabby</w:t>
      </w:r>
    </w:p>
    <w:p w14:paraId="57B7996B" w14:textId="77777777" w:rsidR="00176C07" w:rsidRPr="00176C07" w:rsidRDefault="00176C07" w:rsidP="00176C0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7" w:history="1">
        <w:r w:rsidRPr="00176C07">
          <w:rPr>
            <w:rFonts w:ascii="Times New Roman" w:eastAsia="Times New Roman" w:hAnsi="Times New Roman" w:cs="Times New Roman"/>
            <w:color w:val="0062E4"/>
            <w:sz w:val="18"/>
            <w:szCs w:val="18"/>
            <w:u w:val="single"/>
          </w:rPr>
          <w:t>Neural Networks and Deep Learning</w:t>
        </w:r>
      </w:hyperlink>
    </w:p>
    <w:p w14:paraId="398575B0" w14:textId="77777777" w:rsidR="00176C07" w:rsidRPr="00176C07" w:rsidRDefault="00176C07" w:rsidP="00176C0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hyperlink r:id="rId8" w:history="1">
        <w:r w:rsidRPr="00176C07">
          <w:rPr>
            <w:rFonts w:ascii="Times New Roman" w:eastAsia="Times New Roman" w:hAnsi="Times New Roman" w:cs="Times New Roman"/>
            <w:color w:val="0062E4"/>
            <w:sz w:val="18"/>
            <w:szCs w:val="18"/>
            <w:u w:val="single"/>
          </w:rPr>
          <w:t>Week 4</w:t>
        </w:r>
      </w:hyperlink>
    </w:p>
    <w:p w14:paraId="5000B648" w14:textId="77777777" w:rsidR="00176C07" w:rsidRPr="00176C07" w:rsidRDefault="00176C07" w:rsidP="00176C0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600" w:lineRule="atLeast"/>
        <w:ind w:left="480"/>
        <w:rPr>
          <w:rFonts w:ascii="Times New Roman" w:eastAsia="Times New Roman" w:hAnsi="Times New Roman" w:cs="Times New Roman"/>
          <w:sz w:val="18"/>
          <w:szCs w:val="18"/>
        </w:rPr>
      </w:pPr>
      <w:r w:rsidRPr="00176C07">
        <w:rPr>
          <w:rFonts w:ascii="Times New Roman" w:eastAsia="Times New Roman" w:hAnsi="Times New Roman" w:cs="Times New Roman"/>
          <w:sz w:val="18"/>
          <w:szCs w:val="18"/>
        </w:rPr>
        <w:t>Key concepts on Deep Neural Networks</w:t>
      </w:r>
    </w:p>
    <w:p w14:paraId="465DBDB9" w14:textId="77777777" w:rsidR="00176C07" w:rsidRPr="00176C07" w:rsidRDefault="00176C07" w:rsidP="00176C07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9" w:history="1">
        <w:r w:rsidRPr="00176C07">
          <w:rPr>
            <w:rFonts w:ascii="Arial" w:eastAsia="Times New Roman" w:hAnsi="Arial" w:cs="Arial"/>
            <w:color w:val="525252"/>
            <w:sz w:val="21"/>
            <w:szCs w:val="21"/>
            <w:u w:val="single"/>
          </w:rPr>
          <w:t>Prev</w:t>
        </w:r>
      </w:hyperlink>
    </w:p>
    <w:p w14:paraId="15444CAF" w14:textId="77777777" w:rsidR="00176C07" w:rsidRPr="00176C07" w:rsidRDefault="00176C07" w:rsidP="00176C07">
      <w:pPr>
        <w:shd w:val="clear" w:color="auto" w:fill="FFFFFF"/>
        <w:spacing w:after="0" w:line="600" w:lineRule="atLeast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Pr="00176C07">
          <w:rPr>
            <w:rFonts w:ascii="Arial" w:eastAsia="Times New Roman" w:hAnsi="Arial" w:cs="Arial"/>
            <w:color w:val="525252"/>
            <w:sz w:val="21"/>
            <w:szCs w:val="21"/>
            <w:u w:val="single"/>
          </w:rPr>
          <w:t>Next</w:t>
        </w:r>
      </w:hyperlink>
    </w:p>
    <w:p w14:paraId="783E8D51" w14:textId="77777777" w:rsidR="00176C07" w:rsidRPr="00176C07" w:rsidRDefault="00176C07" w:rsidP="00176C07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2C06207" w14:textId="77777777" w:rsidR="00176C07" w:rsidRPr="00176C07" w:rsidRDefault="00176C07" w:rsidP="00176C07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97D54EC" w14:textId="77777777" w:rsidR="00176C07" w:rsidRPr="00176C07" w:rsidRDefault="00176C07" w:rsidP="00176C0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176C0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exam/v5sVo/key-concepts-on-deep-neural-networks" </w:instrText>
      </w: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82FCC48" w14:textId="77777777" w:rsidR="00176C07" w:rsidRPr="00176C07" w:rsidRDefault="00176C07" w:rsidP="00176C07">
      <w:pPr>
        <w:shd w:val="clear" w:color="auto" w:fill="FFFFFF"/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CBCCB63" w14:textId="77777777" w:rsidR="00176C07" w:rsidRPr="00176C07" w:rsidRDefault="00176C07" w:rsidP="00176C07">
      <w:pPr>
        <w:numPr>
          <w:ilvl w:val="0"/>
          <w:numId w:val="3"/>
        </w:numPr>
        <w:shd w:val="clear" w:color="auto" w:fill="FFFFFF"/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1D357A7" w14:textId="77777777" w:rsidR="00176C07" w:rsidRPr="00176C07" w:rsidRDefault="00176C07" w:rsidP="00176C0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176C0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ungradedLab/uBZOE/building-your-deep-neural-network-step-by-step" </w:instrText>
      </w: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13D66E79" w14:textId="77777777" w:rsidR="00176C07" w:rsidRPr="00176C07" w:rsidRDefault="00176C07" w:rsidP="00176C07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458D267" w14:textId="77777777" w:rsidR="00176C07" w:rsidRPr="00176C07" w:rsidRDefault="00176C07" w:rsidP="00176C0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176C0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programming/c4HO0/building-your-deep-neural-network-step-by-step" </w:instrText>
      </w: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E8C86F7" w14:textId="77777777" w:rsidR="00176C07" w:rsidRPr="00176C07" w:rsidRDefault="00176C07" w:rsidP="00176C0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022B1DB" w14:textId="77777777" w:rsidR="00176C07" w:rsidRPr="00176C07" w:rsidRDefault="00176C07" w:rsidP="00176C0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176C0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ungradedLab/Aj5LG/deep-neural-network-application" </w:instrText>
      </w: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7E0E0FC6" w14:textId="77777777" w:rsidR="00176C07" w:rsidRPr="00176C07" w:rsidRDefault="00176C07" w:rsidP="00176C07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C800A73" w14:textId="77777777" w:rsidR="00176C07" w:rsidRPr="00176C07" w:rsidRDefault="00176C07" w:rsidP="00176C0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176C07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s://www.coursera.org/learn/neural-networks-deep-learning/programming/TSPse/deep-neural-network-application" </w:instrText>
      </w: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571DD0CB" w14:textId="77777777" w:rsidR="00176C07" w:rsidRPr="00176C07" w:rsidRDefault="00176C07" w:rsidP="00176C0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DDFCEB1" w14:textId="77777777" w:rsidR="00176C07" w:rsidRPr="00176C07" w:rsidRDefault="00176C07" w:rsidP="00176C07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aps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sz w:val="24"/>
          <w:szCs w:val="24"/>
        </w:rPr>
        <w:t>QUIZ • 30 MIN</w:t>
      </w:r>
      <w:r w:rsidRPr="00176C07">
        <w:rPr>
          <w:rFonts w:ascii="Arial" w:eastAsia="Times New Roman" w:hAnsi="Arial" w:cs="Arial"/>
          <w:b/>
          <w:bCs/>
          <w:caps/>
          <w:sz w:val="24"/>
          <w:szCs w:val="24"/>
          <w:bdr w:val="none" w:sz="0" w:space="0" w:color="auto" w:frame="1"/>
        </w:rPr>
        <w:t>30 MINUTES</w:t>
      </w:r>
    </w:p>
    <w:p w14:paraId="7E09390F" w14:textId="77777777" w:rsidR="00176C07" w:rsidRPr="00176C07" w:rsidRDefault="00176C07" w:rsidP="00176C07">
      <w:pPr>
        <w:shd w:val="clear" w:color="auto" w:fill="FFFFFF"/>
        <w:spacing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r w:rsidRPr="00176C07">
        <w:rPr>
          <w:rFonts w:ascii="Arial" w:eastAsia="Times New Roman" w:hAnsi="Arial" w:cs="Arial"/>
          <w:b/>
          <w:bCs/>
          <w:kern w:val="36"/>
          <w:sz w:val="48"/>
          <w:szCs w:val="48"/>
        </w:rPr>
        <w:lastRenderedPageBreak/>
        <w:t>Key concepts on Deep Neural Networks</w:t>
      </w:r>
    </w:p>
    <w:p w14:paraId="42DEEFB5" w14:textId="77777777" w:rsidR="00176C07" w:rsidRPr="00176C07" w:rsidRDefault="00176C07" w:rsidP="00176C07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sz w:val="21"/>
          <w:szCs w:val="21"/>
        </w:rPr>
        <w:t>Submit your assignment</w:t>
      </w:r>
    </w:p>
    <w:p w14:paraId="7D9EC4F2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DUE DATE</w:t>
      </w:r>
      <w:r w:rsidRPr="00176C07">
        <w:rPr>
          <w:rFonts w:ascii="Segoe UI" w:eastAsia="Times New Roman" w:hAnsi="Segoe UI" w:cs="Segoe UI"/>
          <w:color w:val="525252"/>
          <w:sz w:val="24"/>
          <w:szCs w:val="24"/>
        </w:rPr>
        <w:t>Mar 1, 2:59 AM EST</w:t>
      </w:r>
      <w:r w:rsidRPr="00176C07">
        <w:rPr>
          <w:rFonts w:ascii="Segoe UI" w:eastAsia="Times New Roman" w:hAnsi="Segoe UI" w:cs="Segoe UI"/>
          <w:color w:val="525252"/>
          <w:sz w:val="24"/>
          <w:szCs w:val="24"/>
          <w:bdr w:val="none" w:sz="0" w:space="0" w:color="auto" w:frame="1"/>
        </w:rPr>
        <w:t>March 1, 2:59 AM EST</w:t>
      </w:r>
    </w:p>
    <w:p w14:paraId="4EF68215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ATTEMPTS</w:t>
      </w:r>
      <w:r w:rsidRPr="00176C07">
        <w:rPr>
          <w:rFonts w:ascii="Segoe UI" w:eastAsia="Times New Roman" w:hAnsi="Segoe UI" w:cs="Segoe UI"/>
          <w:color w:val="525252"/>
          <w:sz w:val="24"/>
          <w:szCs w:val="24"/>
        </w:rPr>
        <w:t>3 every 8 hours</w:t>
      </w:r>
    </w:p>
    <w:p w14:paraId="61E9375E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Try again</w:t>
      </w:r>
    </w:p>
    <w:p w14:paraId="4AFE05E3" w14:textId="77777777" w:rsidR="00176C07" w:rsidRPr="00176C07" w:rsidRDefault="00176C07" w:rsidP="00176C07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sz w:val="21"/>
          <w:szCs w:val="21"/>
        </w:rPr>
        <w:t>Receive grade</w:t>
      </w:r>
    </w:p>
    <w:p w14:paraId="0E34AF28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525252"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color w:val="525252"/>
          <w:sz w:val="24"/>
          <w:szCs w:val="24"/>
        </w:rPr>
        <w:t>TO PASS</w:t>
      </w:r>
      <w:r w:rsidRPr="00176C07">
        <w:rPr>
          <w:rFonts w:ascii="Segoe UI" w:eastAsia="Times New Roman" w:hAnsi="Segoe UI" w:cs="Segoe UI"/>
          <w:color w:val="525252"/>
          <w:sz w:val="24"/>
          <w:szCs w:val="24"/>
        </w:rPr>
        <w:t>80% or higher</w:t>
      </w:r>
    </w:p>
    <w:p w14:paraId="16305545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sz w:val="21"/>
          <w:szCs w:val="21"/>
        </w:rPr>
        <w:t>Grade</w:t>
      </w:r>
    </w:p>
    <w:p w14:paraId="5743F355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1F8354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color w:val="1F8354"/>
          <w:sz w:val="24"/>
          <w:szCs w:val="24"/>
        </w:rPr>
        <w:t>100%</w:t>
      </w:r>
    </w:p>
    <w:p w14:paraId="64DAF7B7" w14:textId="77777777" w:rsidR="00176C07" w:rsidRPr="00176C07" w:rsidRDefault="00176C07" w:rsidP="00176C07">
      <w:pPr>
        <w:shd w:val="clear" w:color="auto" w:fill="FFFFFF"/>
        <w:spacing w:after="13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t>View Feedback</w:t>
      </w:r>
    </w:p>
    <w:p w14:paraId="3F5E20A4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176C07">
        <w:rPr>
          <w:rFonts w:ascii="Segoe UI" w:eastAsia="Times New Roman" w:hAnsi="Segoe UI" w:cs="Segoe UI"/>
          <w:sz w:val="24"/>
          <w:szCs w:val="24"/>
        </w:rPr>
        <w:t>We keep your highest score</w:t>
      </w:r>
    </w:p>
    <w:p w14:paraId="19170268" w14:textId="77777777" w:rsidR="00176C07" w:rsidRPr="00176C07" w:rsidRDefault="00176C07" w:rsidP="00176C07">
      <w:pPr>
        <w:shd w:val="clear" w:color="auto" w:fill="FFFFFF"/>
        <w:spacing w:after="15" w:line="240" w:lineRule="auto"/>
        <w:rPr>
          <w:rFonts w:ascii="Segoe UI" w:eastAsia="Times New Roman" w:hAnsi="Segoe UI" w:cs="Segoe UI"/>
          <w:sz w:val="24"/>
          <w:szCs w:val="24"/>
        </w:rPr>
      </w:pPr>
      <w:r w:rsidRPr="00176C07">
        <w:rPr>
          <w:rFonts w:ascii="Segoe UI" w:eastAsia="Times New Roman" w:hAnsi="Segoe UI" w:cs="Segoe UI"/>
          <w:sz w:val="24"/>
          <w:szCs w:val="24"/>
        </w:rPr>
        <w:t>Key concepts on Deep Neural Networks</w:t>
      </w:r>
    </w:p>
    <w:p w14:paraId="22C4068E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176C07">
        <w:rPr>
          <w:rFonts w:ascii="Segoe UI" w:eastAsia="Times New Roman" w:hAnsi="Segoe UI" w:cs="Segoe UI"/>
          <w:sz w:val="24"/>
          <w:szCs w:val="24"/>
        </w:rPr>
        <w:t>Graded Quiz • 30 min</w:t>
      </w:r>
    </w:p>
    <w:p w14:paraId="553C46F5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176C07">
        <w:rPr>
          <w:rFonts w:ascii="Segoe UI" w:eastAsia="Times New Roman" w:hAnsi="Segoe UI" w:cs="Segoe UI"/>
          <w:b/>
          <w:bCs/>
          <w:sz w:val="24"/>
          <w:szCs w:val="24"/>
        </w:rPr>
        <w:t>Due</w:t>
      </w:r>
      <w:r w:rsidRPr="00176C07">
        <w:rPr>
          <w:rFonts w:ascii="Segoe UI" w:eastAsia="Times New Roman" w:hAnsi="Segoe UI" w:cs="Segoe UI"/>
          <w:sz w:val="24"/>
          <w:szCs w:val="24"/>
        </w:rPr>
        <w:t> Mar 1, 2:59 AM EST</w:t>
      </w:r>
    </w:p>
    <w:p w14:paraId="047B08E3" w14:textId="77777777" w:rsidR="00176C07" w:rsidRPr="00176C07" w:rsidRDefault="00176C07" w:rsidP="00176C07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b/>
          <w:bCs/>
          <w:sz w:val="24"/>
          <w:szCs w:val="24"/>
        </w:rPr>
        <w:t>Congratulations! You passed!</w:t>
      </w:r>
    </w:p>
    <w:p w14:paraId="7F10A4CF" w14:textId="77777777" w:rsidR="00176C07" w:rsidRPr="00176C07" w:rsidRDefault="00176C07" w:rsidP="00176C07">
      <w:pPr>
        <w:shd w:val="clear" w:color="auto" w:fill="F3FAF7"/>
        <w:spacing w:after="0" w:line="240" w:lineRule="atLeast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sz w:val="24"/>
          <w:szCs w:val="24"/>
        </w:rPr>
        <w:t>TO PASS</w:t>
      </w:r>
      <w:r w:rsidRPr="00176C07">
        <w:rPr>
          <w:rFonts w:ascii="Times New Roman" w:eastAsia="Times New Roman" w:hAnsi="Times New Roman" w:cs="Times New Roman"/>
          <w:b/>
          <w:bCs/>
          <w:sz w:val="24"/>
          <w:szCs w:val="24"/>
        </w:rPr>
        <w:t> </w:t>
      </w:r>
      <w:r w:rsidRPr="00176C07">
        <w:rPr>
          <w:rFonts w:ascii="Segoe UI" w:eastAsia="Times New Roman" w:hAnsi="Segoe UI" w:cs="Segoe UI"/>
          <w:sz w:val="24"/>
          <w:szCs w:val="24"/>
        </w:rPr>
        <w:t>80% or higher</w:t>
      </w:r>
    </w:p>
    <w:p w14:paraId="3C8F89D1" w14:textId="77777777" w:rsidR="00176C07" w:rsidRPr="00176C07" w:rsidRDefault="00176C07" w:rsidP="00176C07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4"/>
          <w:szCs w:val="24"/>
        </w:rPr>
        <w:t>Keep Learning</w:t>
      </w:r>
    </w:p>
    <w:p w14:paraId="69A6F110" w14:textId="77777777" w:rsidR="00176C07" w:rsidRPr="00176C07" w:rsidRDefault="00176C07" w:rsidP="00176C07">
      <w:pPr>
        <w:shd w:val="clear" w:color="auto" w:fill="F3FAF7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sz w:val="24"/>
          <w:szCs w:val="24"/>
        </w:rPr>
        <w:t>GRADE</w:t>
      </w:r>
    </w:p>
    <w:p w14:paraId="447AE05C" w14:textId="77777777" w:rsidR="00176C07" w:rsidRPr="00176C07" w:rsidRDefault="00176C07" w:rsidP="00176C07">
      <w:pPr>
        <w:shd w:val="clear" w:color="auto" w:fill="F3FAF7"/>
        <w:spacing w:line="360" w:lineRule="atLeast"/>
        <w:rPr>
          <w:rFonts w:ascii="Times New Roman" w:eastAsia="Times New Roman" w:hAnsi="Times New Roman" w:cs="Times New Roman"/>
          <w:color w:val="1F8354"/>
          <w:sz w:val="36"/>
          <w:szCs w:val="36"/>
        </w:rPr>
      </w:pPr>
      <w:r w:rsidRPr="00176C07">
        <w:rPr>
          <w:rFonts w:ascii="Times New Roman" w:eastAsia="Times New Roman" w:hAnsi="Times New Roman" w:cs="Times New Roman"/>
          <w:color w:val="1F8354"/>
          <w:sz w:val="36"/>
          <w:szCs w:val="36"/>
        </w:rPr>
        <w:t>100%</w:t>
      </w:r>
    </w:p>
    <w:p w14:paraId="38FDF254" w14:textId="77777777" w:rsidR="00176C07" w:rsidRPr="00176C07" w:rsidRDefault="00176C07" w:rsidP="00176C07">
      <w:pPr>
        <w:shd w:val="clear" w:color="auto" w:fill="FFFFFF"/>
        <w:spacing w:after="0" w:line="240" w:lineRule="auto"/>
        <w:outlineLvl w:val="3"/>
        <w:rPr>
          <w:rFonts w:ascii="Arial" w:eastAsia="Times New Roman" w:hAnsi="Arial" w:cs="Arial"/>
          <w:b/>
          <w:bCs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sz w:val="24"/>
          <w:szCs w:val="24"/>
        </w:rPr>
        <w:t>Key concepts on Deep Neural Networks</w:t>
      </w:r>
    </w:p>
    <w:p w14:paraId="0146503E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b/>
          <w:bCs/>
          <w:caps/>
          <w:sz w:val="24"/>
          <w:szCs w:val="24"/>
        </w:rPr>
        <w:t>LATEST SUBMISSION GRADE</w:t>
      </w:r>
    </w:p>
    <w:p w14:paraId="01811832" w14:textId="77777777" w:rsidR="00176C07" w:rsidRPr="00176C07" w:rsidRDefault="00176C07" w:rsidP="00176C07">
      <w:pPr>
        <w:shd w:val="clear" w:color="auto" w:fill="FFFFFF"/>
        <w:spacing w:line="540" w:lineRule="atLeast"/>
        <w:rPr>
          <w:rFonts w:ascii="Times New Roman" w:eastAsia="Times New Roman" w:hAnsi="Times New Roman" w:cs="Times New Roman"/>
          <w:sz w:val="36"/>
          <w:szCs w:val="36"/>
        </w:rPr>
      </w:pPr>
      <w:r w:rsidRPr="00176C07">
        <w:rPr>
          <w:rFonts w:ascii="Times New Roman" w:eastAsia="Times New Roman" w:hAnsi="Times New Roman" w:cs="Times New Roman"/>
          <w:sz w:val="36"/>
          <w:szCs w:val="36"/>
        </w:rPr>
        <w:t>100%</w:t>
      </w:r>
    </w:p>
    <w:p w14:paraId="5089D61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1.</w:t>
      </w:r>
    </w:p>
    <w:p w14:paraId="52E6D781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</w:t>
      </w:r>
    </w:p>
    <w:p w14:paraId="7CE6425B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What is the "cache" used for in our implementation of forward propagation and backward propagation?</w:t>
      </w:r>
    </w:p>
    <w:p w14:paraId="288C9CBD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3565C5EB" w14:textId="5C2D91B5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5AC48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83" type="#_x0000_t75" style="width:20.25pt;height:18pt" o:ole="">
            <v:imagedata r:id="rId11" o:title=""/>
          </v:shape>
          <w:control r:id="rId12" w:name="DefaultOcxName" w:shapeid="_x0000_i1183"/>
        </w:object>
      </w:r>
    </w:p>
    <w:p w14:paraId="1C66983F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It is used to cache the intermediate values of the cost function during training. </w:t>
      </w:r>
    </w:p>
    <w:p w14:paraId="26EB747E" w14:textId="6428FC93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0D568342">
          <v:shape id="_x0000_i1182" type="#_x0000_t75" style="width:20.25pt;height:18pt" o:ole="">
            <v:imagedata r:id="rId11" o:title=""/>
          </v:shape>
          <w:control r:id="rId13" w:name="DefaultOcxName1" w:shapeid="_x0000_i1182"/>
        </w:object>
      </w:r>
    </w:p>
    <w:p w14:paraId="31E0C3D1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We use it to pass variables computed during backward propagation to the corresponding forward propagation step. It contains useful values for forward propagation to compute activations. </w:t>
      </w:r>
    </w:p>
    <w:p w14:paraId="16C4EBB1" w14:textId="5779F15F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AF639D7">
          <v:shape id="_x0000_i1181" type="#_x0000_t75" style="width:20.25pt;height:18pt" o:ole="">
            <v:imagedata r:id="rId11" o:title=""/>
          </v:shape>
          <w:control r:id="rId14" w:name="DefaultOcxName2" w:shapeid="_x0000_i1181"/>
        </w:object>
      </w:r>
    </w:p>
    <w:p w14:paraId="1B9292B6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We use it to pass variables computed during forward propagation to the corresponding backward propagation step. It contains useful values for backward propagation to compute derivatives. </w:t>
      </w:r>
    </w:p>
    <w:p w14:paraId="61130670" w14:textId="5B0C3C78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6315D627">
          <v:shape id="_x0000_i1180" type="#_x0000_t75" style="width:20.25pt;height:18pt" o:ole="">
            <v:imagedata r:id="rId11" o:title=""/>
          </v:shape>
          <w:control r:id="rId15" w:name="DefaultOcxName3" w:shapeid="_x0000_i1180"/>
        </w:object>
      </w:r>
    </w:p>
    <w:p w14:paraId="31EAEAFA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It is used to keep track of the hyperparameters that we are searching over, to speed up computation. </w:t>
      </w:r>
    </w:p>
    <w:p w14:paraId="1C454F11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29F6F547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>Correct, the "cache" records values from the forward propagation units and sends it to the backward propagation units because it is needed to compute the chain rule derivatives.</w:t>
      </w:r>
    </w:p>
    <w:p w14:paraId="022C5DD1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2.</w:t>
      </w:r>
    </w:p>
    <w:p w14:paraId="7B17D72A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2</w:t>
      </w:r>
    </w:p>
    <w:p w14:paraId="5CA667F6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Among the following, which ones are "hyperparameters"? (Check all that apply.)</w:t>
      </w:r>
    </w:p>
    <w:p w14:paraId="76EF22F4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4F1CDBA2" w14:textId="4448A348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7C58955">
          <v:shape id="_x0000_i1179" type="#_x0000_t75" style="width:20.25pt;height:18pt" o:ole="">
            <v:imagedata r:id="rId16" o:title=""/>
          </v:shape>
          <w:control r:id="rId17" w:name="DefaultOcxName4" w:shapeid="_x0000_i1179"/>
        </w:object>
      </w:r>
    </w:p>
    <w:p w14:paraId="2122AC65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learning rate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\alpha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α</w:t>
      </w:r>
    </w:p>
    <w:p w14:paraId="4A3C70AA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0BBAF8A9" w14:textId="03ED8D8B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03262B0">
          <v:shape id="_x0000_i1178" type="#_x0000_t75" style="width:20.25pt;height:18pt" o:ole="">
            <v:imagedata r:id="rId16" o:title=""/>
          </v:shape>
          <w:control r:id="rId18" w:name="DefaultOcxName5" w:shapeid="_x0000_i1178"/>
        </w:object>
      </w:r>
    </w:p>
    <w:p w14:paraId="1EE22923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number of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in the neural network</w:t>
      </w:r>
    </w:p>
    <w:p w14:paraId="6550F0F7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D3917FB" w14:textId="22D7852E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800C77D">
          <v:shape id="_x0000_i1177" type="#_x0000_t75" style="width:20.25pt;height:18pt" o:ole="">
            <v:imagedata r:id="rId16" o:title=""/>
          </v:shape>
          <w:control r:id="rId19" w:name="DefaultOcxName6" w:shapeid="_x0000_i1177"/>
        </w:object>
      </w:r>
    </w:p>
    <w:p w14:paraId="4259F9BC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weight matrice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]</w:t>
      </w:r>
    </w:p>
    <w:p w14:paraId="10CE7D63" w14:textId="2C8577DB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0F1E02D">
          <v:shape id="_x0000_i1176" type="#_x0000_t75" style="width:20.25pt;height:18pt" o:ole="">
            <v:imagedata r:id="rId16" o:title=""/>
          </v:shape>
          <w:control r:id="rId20" w:name="DefaultOcxName7" w:shapeid="_x0000_i1176"/>
        </w:object>
      </w:r>
    </w:p>
    <w:p w14:paraId="5CACFB81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size of the hidden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n^{[l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]</w:t>
      </w:r>
    </w:p>
    <w:p w14:paraId="73397B12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7F33615D" w14:textId="63355CC2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A31E90E">
          <v:shape id="_x0000_i1175" type="#_x0000_t75" style="width:20.25pt;height:18pt" o:ole="">
            <v:imagedata r:id="rId16" o:title=""/>
          </v:shape>
          <w:control r:id="rId21" w:name="DefaultOcxName8" w:shapeid="_x0000_i1175"/>
        </w:object>
      </w:r>
    </w:p>
    <w:p w14:paraId="712B287D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bias vecto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l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]</w:t>
      </w:r>
    </w:p>
    <w:p w14:paraId="1FBD3F6B" w14:textId="4953F8E1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7C6753B">
          <v:shape id="_x0000_i1174" type="#_x0000_t75" style="width:20.25pt;height:18pt" o:ole="">
            <v:imagedata r:id="rId16" o:title=""/>
          </v:shape>
          <w:control r:id="rId22" w:name="DefaultOcxName9" w:shapeid="_x0000_i1174"/>
        </w:object>
      </w:r>
    </w:p>
    <w:p w14:paraId="3A36B706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number of iterations</w:t>
      </w:r>
    </w:p>
    <w:p w14:paraId="60184223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DAE1434" w14:textId="756CBA54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38C4CA5">
          <v:shape id="_x0000_i1173" type="#_x0000_t75" style="width:20.25pt;height:18pt" o:ole="">
            <v:imagedata r:id="rId16" o:title=""/>
          </v:shape>
          <w:control r:id="rId23" w:name="DefaultOcxName10" w:shapeid="_x0000_i1173"/>
        </w:object>
      </w:r>
    </w:p>
    <w:p w14:paraId="3A49E06A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activation value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a^{[l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a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]</w:t>
      </w:r>
    </w:p>
    <w:p w14:paraId="3F330DF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3.</w:t>
      </w:r>
    </w:p>
    <w:p w14:paraId="24AB6CD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3</w:t>
      </w:r>
    </w:p>
    <w:p w14:paraId="5F7B18BE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Which of the following statements is true? </w:t>
      </w:r>
    </w:p>
    <w:p w14:paraId="10712A69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6074BB82" w14:textId="708CA7BF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lastRenderedPageBreak/>
        <w:object w:dxaOrig="1440" w:dyaOrig="1440" w14:anchorId="68654B94">
          <v:shape id="_x0000_i1172" type="#_x0000_t75" style="width:20.25pt;height:18pt" o:ole="">
            <v:imagedata r:id="rId11" o:title=""/>
          </v:shape>
          <w:control r:id="rId24" w:name="DefaultOcxName11" w:shapeid="_x0000_i1172"/>
        </w:object>
      </w:r>
    </w:p>
    <w:p w14:paraId="794A615C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deeper layers of a neural network are typically computing more complex features of the input than the earlier layers. </w:t>
      </w:r>
    </w:p>
    <w:p w14:paraId="3585FF48" w14:textId="47E42BB4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1114D80">
          <v:shape id="_x0000_i1171" type="#_x0000_t75" style="width:20.25pt;height:18pt" o:ole="">
            <v:imagedata r:id="rId11" o:title=""/>
          </v:shape>
          <w:control r:id="rId25" w:name="DefaultOcxName12" w:shapeid="_x0000_i1171"/>
        </w:object>
      </w:r>
    </w:p>
    <w:p w14:paraId="709F468B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earlier layers of a neural network are typically computing more complex features of the input than the deeper layers. </w:t>
      </w:r>
    </w:p>
    <w:p w14:paraId="29623716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37E812BF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4.</w:t>
      </w:r>
    </w:p>
    <w:p w14:paraId="5D23F55D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4</w:t>
      </w:r>
    </w:p>
    <w:p w14:paraId="4788D1AB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Vectorization allows you to compute forward propagation in an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>-layer neural network without an explicit for-loop (or any other explicit iterative loop) over the layers l=1, 2, …,L. True/False?</w:t>
      </w:r>
    </w:p>
    <w:p w14:paraId="66E061A3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490EA639" w14:textId="2CF69A1C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FD6EE15">
          <v:shape id="_x0000_i1170" type="#_x0000_t75" style="width:20.25pt;height:18pt" o:ole="">
            <v:imagedata r:id="rId11" o:title=""/>
          </v:shape>
          <w:control r:id="rId26" w:name="DefaultOcxName13" w:shapeid="_x0000_i1170"/>
        </w:object>
      </w:r>
    </w:p>
    <w:p w14:paraId="520BA3C9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True</w:t>
      </w:r>
    </w:p>
    <w:p w14:paraId="23973003" w14:textId="4DFBD8C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3787983">
          <v:shape id="_x0000_i1169" type="#_x0000_t75" style="width:20.25pt;height:18pt" o:ole="">
            <v:imagedata r:id="rId11" o:title=""/>
          </v:shape>
          <w:control r:id="rId27" w:name="DefaultOcxName14" w:shapeid="_x0000_i1169"/>
        </w:object>
      </w:r>
    </w:p>
    <w:p w14:paraId="7A199C55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False</w:t>
      </w:r>
    </w:p>
    <w:p w14:paraId="438F6064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E71AB60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>Forward propagation propagates the input through the layers, although for shallow networks we may just write all the lines (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a^{[2]} = g^{[2]}(z^{[2]})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a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=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g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z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,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z^{[2]}= W^{[2]}a^{[1]}+b^{[2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z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=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a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1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+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2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, ...) in a deeper network, we cannot avoid a for loop iterating over the layers: (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a^{[l]} = g^{[l]}(z^{[l]})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a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=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g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z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,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z^{[l]} = W^{[l]}a^{[l-1]} + b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z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=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a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+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, ...).</w:t>
      </w:r>
    </w:p>
    <w:p w14:paraId="19C873EB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5.</w:t>
      </w:r>
    </w:p>
    <w:p w14:paraId="3A13C388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5</w:t>
      </w:r>
    </w:p>
    <w:p w14:paraId="234104FC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Assume we store the values for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n^{[l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]</w:t>
      </w:r>
      <w:r w:rsidRPr="00176C07">
        <w:rPr>
          <w:rFonts w:ascii="Arial" w:eastAsia="Times New Roman" w:hAnsi="Arial" w:cs="Arial"/>
          <w:sz w:val="21"/>
          <w:szCs w:val="21"/>
        </w:rPr>
        <w:t xml:space="preserve"> in an array called layer_dims, as follows: layer_dims = [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n_x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n</w:t>
      </w:r>
      <w:r w:rsidRPr="00176C07">
        <w:rPr>
          <w:rFonts w:ascii="KaTeX_Math" w:eastAsia="Times New Roman" w:hAnsi="KaTeX_Math" w:cs="Times New Roman"/>
          <w:i/>
          <w:iCs/>
          <w:sz w:val="18"/>
          <w:szCs w:val="18"/>
        </w:rPr>
        <w:t>x</w:t>
      </w:r>
      <w:r w:rsidRPr="00176C07">
        <w:rPr>
          <w:rFonts w:ascii="Times New Roman" w:eastAsia="Times New Roman" w:hAnsi="Times New Roman" w:cs="Times New Roman"/>
          <w:sz w:val="2"/>
          <w:szCs w:val="2"/>
        </w:rPr>
        <w:t>​</w:t>
      </w:r>
      <w:r w:rsidRPr="00176C07">
        <w:rPr>
          <w:rFonts w:ascii="Arial" w:eastAsia="Times New Roman" w:hAnsi="Arial" w:cs="Arial"/>
          <w:sz w:val="21"/>
          <w:szCs w:val="21"/>
        </w:rPr>
        <w:t>, 4,3,2,1]. So layer 1 has four hidden units, layer 2 has 3 hidden units and so on. Which of the following for-loops will allow you to initialize the parameters for the model?</w:t>
      </w:r>
    </w:p>
    <w:p w14:paraId="10690374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7B62CB1" w14:textId="2A2FF27D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FDA8748">
          <v:shape id="_x0000_i1168" type="#_x0000_t75" style="width:20.25pt;height:18pt" o:ole="">
            <v:imagedata r:id="rId11" o:title=""/>
          </v:shape>
          <w:control r:id="rId28" w:name="DefaultOcxName15" w:shapeid="_x0000_i1168"/>
        </w:object>
      </w:r>
    </w:p>
    <w:p w14:paraId="12DD5AF2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0"/>
          <w:szCs w:val="20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50F6A4D2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211DDAE4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11632510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i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le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layer_dims)/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2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:</w:t>
      </w:r>
    </w:p>
    <w:p w14:paraId="23918E30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W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layer_dims[i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-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]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</w:p>
    <w:p w14:paraId="220883D5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b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</w:p>
    <w:p w14:paraId="3BB6454A" w14:textId="6016443F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176C07">
        <w:rPr>
          <w:rFonts w:ascii="Segoe UI" w:eastAsia="Times New Roman" w:hAnsi="Segoe UI" w:cs="Segoe UI"/>
          <w:color w:val="000000"/>
          <w:sz w:val="18"/>
          <w:szCs w:val="18"/>
        </w:rPr>
        <w:lastRenderedPageBreak/>
        <w:object w:dxaOrig="1440" w:dyaOrig="1440" w14:anchorId="0D84B631">
          <v:shape id="_x0000_i1167" type="#_x0000_t75" style="width:136.5pt;height:63.75pt" o:ole="">
            <v:imagedata r:id="rId29" o:title=""/>
          </v:shape>
          <w:control r:id="rId30" w:name="DefaultOcxName16" w:shapeid="_x0000_i1167"/>
        </w:object>
      </w:r>
    </w:p>
    <w:p w14:paraId="5A8D0997" w14:textId="38463EC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176C07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374E31E5">
          <v:shape id="_x0000_i1166" type="#_x0000_t75" style="width:60.75pt;height:18pt" o:ole="">
            <v:imagedata r:id="rId31" o:title=""/>
          </v:shape>
          <w:control r:id="rId32" w:name="DefaultOcxName17" w:shapeid="_x0000_i1166"/>
        </w:object>
      </w:r>
    </w:p>
    <w:p w14:paraId="6FB5BA4C" w14:textId="562017D8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DDCEB98">
          <v:shape id="_x0000_i1165" type="#_x0000_t75" style="width:20.25pt;height:18pt" o:ole="">
            <v:imagedata r:id="rId11" o:title=""/>
          </v:shape>
          <w:control r:id="rId33" w:name="DefaultOcxName18" w:shapeid="_x0000_i1165"/>
        </w:object>
      </w:r>
    </w:p>
    <w:p w14:paraId="29B8EAA6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0"/>
          <w:szCs w:val="20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360EB1A8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CC23B37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7266AE3B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b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-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],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</w:p>
    <w:p w14:paraId="6836F402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i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le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layer_dims)/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2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:</w:t>
      </w:r>
    </w:p>
    <w:p w14:paraId="1F3BE432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W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layer_dims[i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-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]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</w:p>
    <w:p w14:paraId="57AE021E" w14:textId="21613704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176C07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2F46F20C">
          <v:shape id="_x0000_i1164" type="#_x0000_t75" style="width:136.5pt;height:63.75pt" o:ole="">
            <v:imagedata r:id="rId29" o:title=""/>
          </v:shape>
          <w:control r:id="rId34" w:name="DefaultOcxName19" w:shapeid="_x0000_i1164"/>
        </w:object>
      </w:r>
    </w:p>
    <w:p w14:paraId="49941C54" w14:textId="44CF2B0F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176C07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4FC0894E">
          <v:shape id="_x0000_i1163" type="#_x0000_t75" style="width:60.75pt;height:18pt" o:ole="">
            <v:imagedata r:id="rId31" o:title=""/>
          </v:shape>
          <w:control r:id="rId35" w:name="DefaultOcxName20" w:shapeid="_x0000_i1163"/>
        </w:object>
      </w:r>
    </w:p>
    <w:p w14:paraId="520F9DC7" w14:textId="77E24CFC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28605219">
          <v:shape id="_x0000_i1162" type="#_x0000_t75" style="width:20.25pt;height:18pt" o:ole="">
            <v:imagedata r:id="rId11" o:title=""/>
          </v:shape>
          <w:control r:id="rId36" w:name="DefaultOcxName21" w:shapeid="_x0000_i1162"/>
        </w:object>
      </w:r>
    </w:p>
    <w:p w14:paraId="3C24BE46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0"/>
          <w:szCs w:val="20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8A45B3E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044D553C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25CB8E01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i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le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layer_dims)): </w:t>
      </w:r>
    </w:p>
    <w:p w14:paraId="0D13807A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W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-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], layer_dims[i]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</w:p>
    <w:p w14:paraId="40348011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b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</w:p>
    <w:p w14:paraId="3921EB69" w14:textId="2014C83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176C07">
        <w:rPr>
          <w:rFonts w:ascii="Segoe UI" w:eastAsia="Times New Roman" w:hAnsi="Segoe UI" w:cs="Segoe UI"/>
          <w:color w:val="000000"/>
          <w:sz w:val="18"/>
          <w:szCs w:val="18"/>
        </w:rPr>
        <w:object w:dxaOrig="1440" w:dyaOrig="1440" w14:anchorId="123A5DFB">
          <v:shape id="_x0000_i1161" type="#_x0000_t75" style="width:136.5pt;height:63.75pt" o:ole="">
            <v:imagedata r:id="rId29" o:title=""/>
          </v:shape>
          <w:control r:id="rId37" w:name="DefaultOcxName22" w:shapeid="_x0000_i1161"/>
        </w:object>
      </w:r>
    </w:p>
    <w:p w14:paraId="6550EFD0" w14:textId="2C899D31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176C07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643411F1">
          <v:shape id="_x0000_i1160" type="#_x0000_t75" style="width:60.75pt;height:18pt" o:ole="">
            <v:imagedata r:id="rId31" o:title=""/>
          </v:shape>
          <w:control r:id="rId38" w:name="DefaultOcxName23" w:shapeid="_x0000_i1160"/>
        </w:object>
      </w:r>
    </w:p>
    <w:p w14:paraId="6D0CE224" w14:textId="18BEF166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CA12763">
          <v:shape id="_x0000_i1159" type="#_x0000_t75" style="width:20.25pt;height:18pt" o:ole="">
            <v:imagedata r:id="rId11" o:title=""/>
          </v:shape>
          <w:control r:id="rId39" w:name="DefaultOcxName24" w:shapeid="_x0000_i1159"/>
        </w:object>
      </w:r>
    </w:p>
    <w:p w14:paraId="224C6848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0"/>
          <w:szCs w:val="20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1</w:t>
      </w:r>
    </w:p>
    <w:p w14:paraId="68494687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2</w:t>
      </w:r>
    </w:p>
    <w:p w14:paraId="5E23A7F8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237893"/>
          <w:sz w:val="21"/>
          <w:szCs w:val="21"/>
        </w:rPr>
      </w:pPr>
      <w:r w:rsidRPr="00176C07">
        <w:rPr>
          <w:rFonts w:ascii="Consolas" w:eastAsia="Times New Roman" w:hAnsi="Consolas" w:cs="Segoe UI"/>
          <w:color w:val="237893"/>
          <w:sz w:val="21"/>
          <w:szCs w:val="21"/>
        </w:rPr>
        <w:t>3</w:t>
      </w:r>
    </w:p>
    <w:p w14:paraId="18EFC9C3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fo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i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i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range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,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len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layer_dims)):</w:t>
      </w:r>
    </w:p>
    <w:p w14:paraId="421BEA33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W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layer_dims[i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-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]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</w:p>
    <w:p w14:paraId="43F46E62" w14:textId="777777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85" w:lineRule="atLeast"/>
        <w:rPr>
          <w:rFonts w:ascii="Consolas" w:eastAsia="Times New Roman" w:hAnsi="Consolas" w:cs="Segoe UI"/>
          <w:color w:val="000000"/>
          <w:sz w:val="21"/>
          <w:szCs w:val="21"/>
        </w:rPr>
      </w:pP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   parameter[</w:t>
      </w:r>
      <w:r w:rsidRPr="00176C07">
        <w:rPr>
          <w:rFonts w:ascii="Consolas" w:eastAsia="Times New Roman" w:hAnsi="Consolas" w:cs="Segoe UI"/>
          <w:color w:val="A31515"/>
          <w:sz w:val="21"/>
          <w:szCs w:val="21"/>
        </w:rPr>
        <w:t>'b'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 + </w:t>
      </w:r>
      <w:r w:rsidRPr="00176C07">
        <w:rPr>
          <w:rFonts w:ascii="Consolas" w:eastAsia="Times New Roman" w:hAnsi="Consolas" w:cs="Segoe UI"/>
          <w:color w:val="0000FF"/>
          <w:sz w:val="21"/>
          <w:szCs w:val="21"/>
        </w:rPr>
        <w:t>str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(i)] = np.random.randn(layer_dims[i],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1</w:t>
      </w:r>
      <w:r w:rsidRPr="00176C07">
        <w:rPr>
          <w:rFonts w:ascii="Consolas" w:eastAsia="Times New Roman" w:hAnsi="Consolas" w:cs="Segoe UI"/>
          <w:color w:val="000000"/>
          <w:sz w:val="21"/>
          <w:szCs w:val="21"/>
        </w:rPr>
        <w:t>) * </w:t>
      </w:r>
      <w:r w:rsidRPr="00176C07">
        <w:rPr>
          <w:rFonts w:ascii="Consolas" w:eastAsia="Times New Roman" w:hAnsi="Consolas" w:cs="Segoe UI"/>
          <w:color w:val="098658"/>
          <w:sz w:val="21"/>
          <w:szCs w:val="21"/>
        </w:rPr>
        <w:t>0.01</w:t>
      </w:r>
    </w:p>
    <w:p w14:paraId="133B86DD" w14:textId="1C689977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FFFF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Segoe UI" w:eastAsia="Times New Roman" w:hAnsi="Segoe UI" w:cs="Segoe UI"/>
          <w:color w:val="000000"/>
          <w:sz w:val="18"/>
          <w:szCs w:val="18"/>
        </w:rPr>
      </w:pPr>
      <w:r w:rsidRPr="00176C07">
        <w:rPr>
          <w:rFonts w:ascii="Segoe UI" w:eastAsia="Times New Roman" w:hAnsi="Segoe UI" w:cs="Segoe UI"/>
          <w:color w:val="000000"/>
          <w:sz w:val="18"/>
          <w:szCs w:val="18"/>
        </w:rPr>
        <w:lastRenderedPageBreak/>
        <w:object w:dxaOrig="1440" w:dyaOrig="1440" w14:anchorId="0D70DCD5">
          <v:shape id="_x0000_i1158" type="#_x0000_t75" style="width:136.5pt;height:63.75pt" o:ole="">
            <v:imagedata r:id="rId29" o:title=""/>
          </v:shape>
          <w:control r:id="rId40" w:name="DefaultOcxName25" w:shapeid="_x0000_i1158"/>
        </w:object>
      </w:r>
    </w:p>
    <w:p w14:paraId="6DB176EB" w14:textId="6623F422" w:rsidR="00176C07" w:rsidRPr="00176C07" w:rsidRDefault="00176C07" w:rsidP="00176C07">
      <w:pPr>
        <w:pBdr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pBdr>
        <w:shd w:val="clear" w:color="auto" w:fill="F3F3F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tLeast"/>
        <w:rPr>
          <w:rFonts w:ascii="Segoe UI" w:eastAsia="Times New Roman" w:hAnsi="Segoe UI" w:cs="Segoe UI"/>
          <w:color w:val="616161"/>
          <w:sz w:val="18"/>
          <w:szCs w:val="18"/>
        </w:rPr>
      </w:pPr>
      <w:r w:rsidRPr="00176C07">
        <w:rPr>
          <w:rFonts w:ascii="Segoe UI" w:eastAsia="Times New Roman" w:hAnsi="Segoe UI" w:cs="Segoe UI"/>
          <w:color w:val="616161"/>
          <w:sz w:val="18"/>
          <w:szCs w:val="18"/>
        </w:rPr>
        <w:object w:dxaOrig="1440" w:dyaOrig="1440" w14:anchorId="3DD47F04">
          <v:shape id="_x0000_i1157" type="#_x0000_t75" style="width:60.75pt;height:18pt" o:ole="">
            <v:imagedata r:id="rId31" o:title=""/>
          </v:shape>
          <w:control r:id="rId41" w:name="DefaultOcxName26" w:shapeid="_x0000_i1157"/>
        </w:object>
      </w:r>
    </w:p>
    <w:p w14:paraId="4C2BFCC6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4E8D04E1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6.</w:t>
      </w:r>
    </w:p>
    <w:p w14:paraId="13011A7C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6</w:t>
      </w:r>
    </w:p>
    <w:p w14:paraId="2C61CC5B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Consider the following neural network.</w:t>
      </w:r>
    </w:p>
    <w:p w14:paraId="3EE99993" w14:textId="6FF1C5C4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1C1999AB" wp14:editId="6E9BF423">
            <wp:extent cx="5943600" cy="21659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56011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How many layers does this network have?</w:t>
      </w:r>
    </w:p>
    <w:p w14:paraId="2333207A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7B71B9EA" w14:textId="465D20B9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D28E71A">
          <v:shape id="_x0000_i1156" type="#_x0000_t75" style="width:20.25pt;height:18pt" o:ole="">
            <v:imagedata r:id="rId11" o:title=""/>
          </v:shape>
          <w:control r:id="rId43" w:name="DefaultOcxName27" w:shapeid="_x0000_i1156"/>
        </w:object>
      </w:r>
    </w:p>
    <w:p w14:paraId="54F63ECB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number of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is 4. The number of hidden layers is 3.</w:t>
      </w:r>
    </w:p>
    <w:p w14:paraId="05D3C419" w14:textId="091F7D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53689D7">
          <v:shape id="_x0000_i1155" type="#_x0000_t75" style="width:20.25pt;height:18pt" o:ole="">
            <v:imagedata r:id="rId11" o:title=""/>
          </v:shape>
          <w:control r:id="rId44" w:name="DefaultOcxName28" w:shapeid="_x0000_i1155"/>
        </w:object>
      </w:r>
    </w:p>
    <w:p w14:paraId="28169819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number of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is 3. The number of hidden layers is 3. </w:t>
      </w:r>
    </w:p>
    <w:p w14:paraId="05D5C696" w14:textId="75B0943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852DC30">
          <v:shape id="_x0000_i1154" type="#_x0000_t75" style="width:20.25pt;height:18pt" o:ole="">
            <v:imagedata r:id="rId11" o:title=""/>
          </v:shape>
          <w:control r:id="rId45" w:name="DefaultOcxName29" w:shapeid="_x0000_i1154"/>
        </w:object>
      </w:r>
    </w:p>
    <w:p w14:paraId="75301140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number of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is 4. The number of hidden layers is 4. </w:t>
      </w:r>
    </w:p>
    <w:p w14:paraId="5012BD42" w14:textId="70457949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DD60A88">
          <v:shape id="_x0000_i1153" type="#_x0000_t75" style="width:20.25pt;height:18pt" o:ole="">
            <v:imagedata r:id="rId11" o:title=""/>
          </v:shape>
          <w:control r:id="rId46" w:name="DefaultOcxName30" w:shapeid="_x0000_i1153"/>
        </w:object>
      </w:r>
    </w:p>
    <w:p w14:paraId="79F3744D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 number of layers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is 5. The number of hidden layers is 4. </w:t>
      </w:r>
    </w:p>
    <w:p w14:paraId="0BC19A53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D4A0871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>Yes. As seen in lecture, the number of layers is counted as the number of hidden layers + 1. The input and output layers are not counted as hidden layers.</w:t>
      </w:r>
    </w:p>
    <w:p w14:paraId="3C32A9EC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7.</w:t>
      </w:r>
    </w:p>
    <w:p w14:paraId="7EAD988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lastRenderedPageBreak/>
        <w:t>Question 7</w:t>
      </w:r>
    </w:p>
    <w:p w14:paraId="64C14C0E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During forward propagation, in the forward function for a layer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 xml:space="preserve"> you need to know what is the activation function in a layer (Sigmoid, tanh, ReLU, etc.). During backpropagation, the corresponding backward function also needs to know what is the activation function for layer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>, since the gradient depends on it. True/False?</w:t>
      </w:r>
    </w:p>
    <w:p w14:paraId="668FAD32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30F43786" w14:textId="18C668A2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75EEF3B">
          <v:shape id="_x0000_i1152" type="#_x0000_t75" style="width:20.25pt;height:18pt" o:ole="">
            <v:imagedata r:id="rId11" o:title=""/>
          </v:shape>
          <w:control r:id="rId47" w:name="DefaultOcxName31" w:shapeid="_x0000_i1152"/>
        </w:object>
      </w:r>
    </w:p>
    <w:p w14:paraId="2402D9C9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True</w:t>
      </w:r>
    </w:p>
    <w:p w14:paraId="1C69C026" w14:textId="362097A3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00C6C99">
          <v:shape id="_x0000_i1151" type="#_x0000_t75" style="width:20.25pt;height:18pt" o:ole="">
            <v:imagedata r:id="rId11" o:title=""/>
          </v:shape>
          <w:control r:id="rId48" w:name="DefaultOcxName32" w:shapeid="_x0000_i1151"/>
        </w:object>
      </w:r>
    </w:p>
    <w:p w14:paraId="1FFD3A43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False</w:t>
      </w:r>
    </w:p>
    <w:p w14:paraId="50B0E89E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2DD8CBCB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>Yes, as you've seen in the week 3 each activation has a different derivative. Thus, during backpropagation you need to know which activation was used in the forward propagation to be able to compute the correct derivative.</w:t>
      </w:r>
    </w:p>
    <w:p w14:paraId="710EEEC7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8.</w:t>
      </w:r>
    </w:p>
    <w:p w14:paraId="64EB45CC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8</w:t>
      </w:r>
    </w:p>
    <w:p w14:paraId="30E1868A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There are certain functions with the following properties: </w:t>
      </w:r>
    </w:p>
    <w:p w14:paraId="56F33765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(i) To compute the function using a shallow network circuit, you will need a large network (where we measure size by the number of logic gates in the network), but (ii) To compute it using a deep network circuit, you need only an exponentially smaller network. True/False?</w:t>
      </w:r>
    </w:p>
    <w:p w14:paraId="4BA100AC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7AA39E4C" w14:textId="0648E6AE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7AEEBF7">
          <v:shape id="_x0000_i1150" type="#_x0000_t75" style="width:20.25pt;height:18pt" o:ole="">
            <v:imagedata r:id="rId11" o:title=""/>
          </v:shape>
          <w:control r:id="rId49" w:name="DefaultOcxName33" w:shapeid="_x0000_i1150"/>
        </w:object>
      </w:r>
    </w:p>
    <w:p w14:paraId="71FCC550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True</w:t>
      </w:r>
    </w:p>
    <w:p w14:paraId="092A8A13" w14:textId="43FF1728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C9F6063">
          <v:shape id="_x0000_i1149" type="#_x0000_t75" style="width:20.25pt;height:18pt" o:ole="">
            <v:imagedata r:id="rId11" o:title=""/>
          </v:shape>
          <w:control r:id="rId50" w:name="DefaultOcxName34" w:shapeid="_x0000_i1149"/>
        </w:object>
      </w:r>
    </w:p>
    <w:p w14:paraId="3FFF9FB1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Arial" w:eastAsia="Times New Roman" w:hAnsi="Arial" w:cs="Arial"/>
          <w:sz w:val="21"/>
          <w:szCs w:val="21"/>
        </w:rPr>
        <w:t>False</w:t>
      </w:r>
    </w:p>
    <w:p w14:paraId="4C9E2A42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AC8017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9.</w:t>
      </w:r>
    </w:p>
    <w:p w14:paraId="15ED03C1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9</w:t>
      </w:r>
    </w:p>
    <w:p w14:paraId="40B5CE91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Consider the following 2 hidden layer neural network:</w:t>
      </w:r>
    </w:p>
    <w:p w14:paraId="19C26725" w14:textId="11FB1948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494180E5" wp14:editId="143009F8">
            <wp:extent cx="5943600" cy="34848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BC172" w14:textId="77777777" w:rsidR="00176C07" w:rsidRPr="00176C07" w:rsidRDefault="00176C07" w:rsidP="00176C07">
      <w:pPr>
        <w:shd w:val="clear" w:color="auto" w:fill="FFFFFF"/>
        <w:spacing w:after="300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>Which of the following statements are True? (Check all that apply).</w:t>
      </w:r>
    </w:p>
    <w:p w14:paraId="4239056F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2092570E" w14:textId="714AD409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0FA9D3E">
          <v:shape id="_x0000_i1148" type="#_x0000_t75" style="width:20.25pt;height:18pt" o:ole="">
            <v:imagedata r:id="rId16" o:title=""/>
          </v:shape>
          <w:control r:id="rId52" w:name="DefaultOcxName35" w:shapeid="_x0000_i1148"/>
        </w:object>
      </w:r>
    </w:p>
    <w:p w14:paraId="292284DC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1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1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4, 4)</w:t>
      </w:r>
    </w:p>
    <w:p w14:paraId="2C4FBE6B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0A48E830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n^{[l-1]}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2A0040B2" w14:textId="5D3951B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96F3B5F">
          <v:shape id="_x0000_i1147" type="#_x0000_t75" style="width:20.25pt;height:18pt" o:ole="">
            <v:imagedata r:id="rId16" o:title=""/>
          </v:shape>
          <w:control r:id="rId53" w:name="DefaultOcxName36" w:shapeid="_x0000_i1147"/>
        </w:object>
      </w:r>
    </w:p>
    <w:p w14:paraId="66BEBC89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1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1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4, 1) </w:t>
      </w:r>
    </w:p>
    <w:p w14:paraId="3E53C5BC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2ED5A1B4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b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1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1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54A93927" w14:textId="08AFD90A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1B45A26D">
          <v:shape id="_x0000_i1146" type="#_x0000_t75" style="width:20.25pt;height:18pt" o:ole="">
            <v:imagedata r:id="rId16" o:title=""/>
          </v:shape>
          <w:control r:id="rId54" w:name="DefaultOcxName37" w:shapeid="_x0000_i1146"/>
        </w:object>
      </w:r>
    </w:p>
    <w:p w14:paraId="7B0260EF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1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1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4)</w:t>
      </w:r>
    </w:p>
    <w:p w14:paraId="254DB3E0" w14:textId="0DEE995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974ED30">
          <v:shape id="_x0000_i1145" type="#_x0000_t75" style="width:20.25pt;height:18pt" o:ole="">
            <v:imagedata r:id="rId16" o:title=""/>
          </v:shape>
          <w:control r:id="rId55" w:name="DefaultOcxName38" w:shapeid="_x0000_i1145"/>
        </w:object>
      </w:r>
    </w:p>
    <w:p w14:paraId="30FA6660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1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1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1) </w:t>
      </w:r>
    </w:p>
    <w:p w14:paraId="11364E17" w14:textId="136514D1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75BC301D">
          <v:shape id="_x0000_i1144" type="#_x0000_t75" style="width:20.25pt;height:18pt" o:ole="">
            <v:imagedata r:id="rId16" o:title=""/>
          </v:shape>
          <w:control r:id="rId56" w:name="DefaultOcxName39" w:shapeid="_x0000_i1144"/>
        </w:object>
      </w:r>
    </w:p>
    <w:p w14:paraId="6B5E7A55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2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2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4)</w:t>
      </w:r>
    </w:p>
    <w:p w14:paraId="2287EEA4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lastRenderedPageBreak/>
        <w:t>Correct</w:t>
      </w:r>
    </w:p>
    <w:p w14:paraId="53DAC273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n^{[l-1]}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0A628A73" w14:textId="3E6F89E4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4F8EB508">
          <v:shape id="_x0000_i1143" type="#_x0000_t75" style="width:20.25pt;height:18pt" o:ole="">
            <v:imagedata r:id="rId16" o:title=""/>
          </v:shape>
          <w:control r:id="rId57" w:name="DefaultOcxName40" w:shapeid="_x0000_i1143"/>
        </w:object>
      </w:r>
    </w:p>
    <w:p w14:paraId="01661AFF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2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2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1, 1)</w:t>
      </w:r>
    </w:p>
    <w:p w14:paraId="45266B79" w14:textId="00FFE571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30C3CE59">
          <v:shape id="_x0000_i1142" type="#_x0000_t75" style="width:20.25pt;height:18pt" o:ole="">
            <v:imagedata r:id="rId16" o:title=""/>
          </v:shape>
          <w:control r:id="rId58" w:name="DefaultOcxName41" w:shapeid="_x0000_i1142"/>
        </w:object>
      </w:r>
    </w:p>
    <w:p w14:paraId="6DF5DBB2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2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2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1)</w:t>
      </w:r>
    </w:p>
    <w:p w14:paraId="0BFA1FB2" w14:textId="18B20271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2CFE906">
          <v:shape id="_x0000_i1141" type="#_x0000_t75" style="width:20.25pt;height:18pt" o:ole="">
            <v:imagedata r:id="rId16" o:title=""/>
          </v:shape>
          <w:control r:id="rId59" w:name="DefaultOcxName42" w:shapeid="_x0000_i1141"/>
        </w:object>
      </w:r>
    </w:p>
    <w:p w14:paraId="159EB606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2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2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1)</w:t>
      </w:r>
    </w:p>
    <w:p w14:paraId="04B9CD2A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67007496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b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1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1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17857E67" w14:textId="2DF6487A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5D2B69F6">
          <v:shape id="_x0000_i1140" type="#_x0000_t75" style="width:20.25pt;height:18pt" o:ole="">
            <v:imagedata r:id="rId16" o:title=""/>
          </v:shape>
          <w:control r:id="rId60" w:name="DefaultOcxName43" w:shapeid="_x0000_i1140"/>
        </w:object>
      </w:r>
    </w:p>
    <w:p w14:paraId="774EFC13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3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3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1)</w:t>
      </w:r>
    </w:p>
    <w:p w14:paraId="2C2949C2" w14:textId="30CFC7A2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58CF9F3">
          <v:shape id="_x0000_i1139" type="#_x0000_t75" style="width:20.25pt;height:18pt" o:ole="">
            <v:imagedata r:id="rId16" o:title=""/>
          </v:shape>
          <w:control r:id="rId61" w:name="DefaultOcxName44" w:shapeid="_x0000_i1139"/>
        </w:object>
      </w:r>
    </w:p>
    <w:p w14:paraId="46FF5DD6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3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3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1, 1)</w:t>
      </w:r>
    </w:p>
    <w:p w14:paraId="4DBFA3B9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4BF8C6E6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b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1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1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21F34577" w14:textId="35DE83BF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C5DDB95">
          <v:shape id="_x0000_i1138" type="#_x0000_t75" style="width:20.25pt;height:18pt" o:ole="">
            <v:imagedata r:id="rId16" o:title=""/>
          </v:shape>
          <w:control r:id="rId62" w:name="DefaultOcxName45" w:shapeid="_x0000_i1138"/>
        </w:object>
      </w:r>
    </w:p>
    <w:p w14:paraId="0CBCACE4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W^{[3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3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1, 3)</w:t>
      </w:r>
    </w:p>
    <w:p w14:paraId="3D416552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sz w:val="21"/>
          <w:szCs w:val="21"/>
        </w:rPr>
        <w:t>Correct</w:t>
      </w:r>
    </w:p>
    <w:p w14:paraId="10D8C100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Yes. More generally, the shape of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 xml:space="preserve"> is 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  <w:bdr w:val="none" w:sz="0" w:space="0" w:color="auto" w:frame="1"/>
        </w:rPr>
        <w:t>(n^{[l]}, n^{[l-1]})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1F1F1F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1F1F1F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1F1F1F"/>
          <w:sz w:val="25"/>
          <w:szCs w:val="25"/>
        </w:rPr>
        <w:t>)</w:t>
      </w:r>
      <w:r w:rsidRPr="00176C07">
        <w:rPr>
          <w:rFonts w:ascii="Arial" w:eastAsia="Times New Roman" w:hAnsi="Arial" w:cs="Arial"/>
          <w:color w:val="1F1F1F"/>
          <w:sz w:val="21"/>
          <w:szCs w:val="21"/>
        </w:rPr>
        <w:t>.</w:t>
      </w:r>
    </w:p>
    <w:p w14:paraId="6670D80B" w14:textId="12EB3E50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object w:dxaOrig="1440" w:dyaOrig="1440" w14:anchorId="67BDCA14">
          <v:shape id="_x0000_i1137" type="#_x0000_t75" style="width:20.25pt;height:18pt" o:ole="">
            <v:imagedata r:id="rId16" o:title=""/>
          </v:shape>
          <w:control r:id="rId63" w:name="DefaultOcxName46" w:shapeid="_x0000_i1137"/>
        </w:object>
      </w:r>
    </w:p>
    <w:p w14:paraId="121CFCEF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b^{[3]}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b</w:t>
      </w:r>
      <w:r w:rsidRPr="00176C07">
        <w:rPr>
          <w:rFonts w:ascii="Times New Roman" w:eastAsia="Times New Roman" w:hAnsi="Times New Roman" w:cs="Times New Roman"/>
          <w:sz w:val="18"/>
          <w:szCs w:val="18"/>
        </w:rPr>
        <w:t>[3]</w:t>
      </w:r>
      <w:r w:rsidRPr="00176C07">
        <w:rPr>
          <w:rFonts w:ascii="Arial" w:eastAsia="Times New Roman" w:hAnsi="Arial" w:cs="Arial"/>
          <w:sz w:val="21"/>
          <w:szCs w:val="21"/>
        </w:rPr>
        <w:t xml:space="preserve"> will have shape (3, 1)</w:t>
      </w:r>
    </w:p>
    <w:p w14:paraId="7D20159E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</w:rPr>
        <w:t>10.</w:t>
      </w:r>
    </w:p>
    <w:p w14:paraId="52EA4276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sz w:val="21"/>
          <w:szCs w:val="21"/>
          <w:bdr w:val="none" w:sz="0" w:space="0" w:color="auto" w:frame="1"/>
        </w:rPr>
        <w:t>Question 10</w:t>
      </w:r>
    </w:p>
    <w:p w14:paraId="000490A6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Arial" w:eastAsia="Times New Roman" w:hAnsi="Arial" w:cs="Arial"/>
          <w:sz w:val="21"/>
          <w:szCs w:val="21"/>
        </w:rPr>
      </w:pPr>
      <w:r w:rsidRPr="00176C07">
        <w:rPr>
          <w:rFonts w:ascii="Arial" w:eastAsia="Times New Roman" w:hAnsi="Arial" w:cs="Arial"/>
          <w:sz w:val="21"/>
          <w:szCs w:val="21"/>
        </w:rPr>
        <w:t xml:space="preserve">Whereas the previous question used a specific network, in the general case what is the dimension of W^{[l]}, the weight matrix associated with layer </w:t>
      </w:r>
      <w:r w:rsidRPr="00176C07">
        <w:rPr>
          <w:rFonts w:ascii="Times New Roman" w:eastAsia="Times New Roman" w:hAnsi="Times New Roman" w:cs="Times New Roman"/>
          <w:sz w:val="25"/>
          <w:szCs w:val="25"/>
          <w:bdr w:val="none" w:sz="0" w:space="0" w:color="auto" w:frame="1"/>
        </w:rPr>
        <w:t>l</w:t>
      </w:r>
      <w:r w:rsidRPr="00176C07">
        <w:rPr>
          <w:rFonts w:ascii="KaTeX_Math" w:eastAsia="Times New Roman" w:hAnsi="KaTeX_Math" w:cs="Times New Roman"/>
          <w:i/>
          <w:iCs/>
          <w:sz w:val="25"/>
          <w:szCs w:val="25"/>
        </w:rPr>
        <w:t>l</w:t>
      </w:r>
      <w:r w:rsidRPr="00176C07">
        <w:rPr>
          <w:rFonts w:ascii="Arial" w:eastAsia="Times New Roman" w:hAnsi="Arial" w:cs="Arial"/>
          <w:sz w:val="21"/>
          <w:szCs w:val="21"/>
        </w:rPr>
        <w:t>?</w:t>
      </w:r>
    </w:p>
    <w:p w14:paraId="4A2DD35F" w14:textId="7777777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1"/>
          <w:szCs w:val="21"/>
        </w:rPr>
      </w:pPr>
      <w:r w:rsidRPr="00176C07">
        <w:rPr>
          <w:rFonts w:ascii="Times New Roman" w:eastAsia="Times New Roman" w:hAnsi="Times New Roman" w:cs="Times New Roman"/>
          <w:b/>
          <w:bCs/>
          <w:color w:val="FFFFFF"/>
          <w:sz w:val="21"/>
          <w:szCs w:val="21"/>
          <w:bdr w:val="none" w:sz="0" w:space="0" w:color="auto" w:frame="1"/>
          <w:shd w:val="clear" w:color="auto" w:fill="757575"/>
        </w:rPr>
        <w:t>1 / 1 point</w:t>
      </w:r>
    </w:p>
    <w:p w14:paraId="5B12BDA7" w14:textId="32CC577F" w:rsidR="00176C07" w:rsidRPr="00176C07" w:rsidRDefault="00176C07" w:rsidP="00176C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73A3C"/>
          <w:sz w:val="24"/>
          <w:szCs w:val="24"/>
        </w:rPr>
      </w:pPr>
      <w:r w:rsidRPr="00176C07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76FE5148">
          <v:shape id="_x0000_i1136" type="#_x0000_t75" style="width:20.25pt;height:18pt" o:ole="">
            <v:imagedata r:id="rId11" o:title=""/>
          </v:shape>
          <w:control r:id="rId64" w:name="DefaultOcxName47" w:shapeid="_x0000_i1136"/>
        </w:object>
      </w:r>
    </w:p>
    <w:p w14:paraId="790284B5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373A3C"/>
          <w:sz w:val="21"/>
          <w:szCs w:val="21"/>
        </w:rPr>
        <w:t xml:space="preserve"> has shape 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(n^{[l+1]}, n^{[l]})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+1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)</w:t>
      </w:r>
    </w:p>
    <w:p w14:paraId="70AA1A2C" w14:textId="4F8EA027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color w:val="373A3C"/>
          <w:sz w:val="21"/>
          <w:szCs w:val="21"/>
        </w:rPr>
        <w:lastRenderedPageBreak/>
        <w:object w:dxaOrig="1440" w:dyaOrig="1440" w14:anchorId="15812634">
          <v:shape id="_x0000_i1135" type="#_x0000_t75" style="width:20.25pt;height:18pt" o:ole="">
            <v:imagedata r:id="rId11" o:title=""/>
          </v:shape>
          <w:control r:id="rId65" w:name="DefaultOcxName48" w:shapeid="_x0000_i1135"/>
        </w:object>
      </w:r>
    </w:p>
    <w:p w14:paraId="48BB0517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373A3C"/>
          <w:sz w:val="21"/>
          <w:szCs w:val="21"/>
        </w:rPr>
        <w:t xml:space="preserve"> has shape 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(n^{[l]}, n^{[l+1]})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+1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)</w:t>
      </w:r>
    </w:p>
    <w:p w14:paraId="49BF2DFA" w14:textId="47C3D0DA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16A353DD">
          <v:shape id="_x0000_i1134" type="#_x0000_t75" style="width:20.25pt;height:18pt" o:ole="">
            <v:imagedata r:id="rId11" o:title=""/>
          </v:shape>
          <w:control r:id="rId66" w:name="DefaultOcxName49" w:shapeid="_x0000_i1134"/>
        </w:object>
      </w:r>
    </w:p>
    <w:p w14:paraId="4653BBDE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373A3C"/>
          <w:sz w:val="21"/>
          <w:szCs w:val="21"/>
        </w:rPr>
        <w:t xml:space="preserve"> has shape 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(n^{[l]}, n^{[l-1]})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)</w:t>
      </w:r>
    </w:p>
    <w:p w14:paraId="155B0AA5" w14:textId="68D78D74" w:rsidR="00176C07" w:rsidRPr="00176C07" w:rsidRDefault="00176C07" w:rsidP="00176C0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Arial" w:eastAsia="Times New Roman" w:hAnsi="Arial" w:cs="Arial"/>
          <w:color w:val="373A3C"/>
          <w:sz w:val="21"/>
          <w:szCs w:val="21"/>
        </w:rPr>
        <w:object w:dxaOrig="1440" w:dyaOrig="1440" w14:anchorId="12D4F6E4">
          <v:shape id="_x0000_i1133" type="#_x0000_t75" style="width:20.25pt;height:18pt" o:ole="">
            <v:imagedata r:id="rId11" o:title=""/>
          </v:shape>
          <w:control r:id="rId67" w:name="DefaultOcxName50" w:shapeid="_x0000_i1133"/>
        </w:object>
      </w:r>
    </w:p>
    <w:p w14:paraId="60B40AFF" w14:textId="77777777" w:rsidR="00176C07" w:rsidRPr="00176C07" w:rsidRDefault="00176C07" w:rsidP="00176C07">
      <w:pPr>
        <w:shd w:val="clear" w:color="auto" w:fill="FFFFFF"/>
        <w:spacing w:after="100" w:afterAutospacing="1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W^{[l]}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W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Arial" w:eastAsia="Times New Roman" w:hAnsi="Arial" w:cs="Arial"/>
          <w:color w:val="373A3C"/>
          <w:sz w:val="21"/>
          <w:szCs w:val="21"/>
        </w:rPr>
        <w:t xml:space="preserve"> has shape 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  <w:bdr w:val="none" w:sz="0" w:space="0" w:color="auto" w:frame="1"/>
        </w:rPr>
        <w:t>(n^{[l-1]}, n^{[l]})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(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−1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,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25"/>
          <w:szCs w:val="25"/>
        </w:rPr>
        <w:t>n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[</w:t>
      </w:r>
      <w:r w:rsidRPr="00176C07">
        <w:rPr>
          <w:rFonts w:ascii="KaTeX_Math" w:eastAsia="Times New Roman" w:hAnsi="KaTeX_Math" w:cs="Times New Roman"/>
          <w:i/>
          <w:iCs/>
          <w:color w:val="373A3C"/>
          <w:sz w:val="18"/>
          <w:szCs w:val="18"/>
        </w:rPr>
        <w:t>l</w:t>
      </w:r>
      <w:r w:rsidRPr="00176C07">
        <w:rPr>
          <w:rFonts w:ascii="Times New Roman" w:eastAsia="Times New Roman" w:hAnsi="Times New Roman" w:cs="Times New Roman"/>
          <w:color w:val="373A3C"/>
          <w:sz w:val="18"/>
          <w:szCs w:val="18"/>
        </w:rPr>
        <w:t>]</w:t>
      </w:r>
      <w:r w:rsidRPr="00176C07">
        <w:rPr>
          <w:rFonts w:ascii="Times New Roman" w:eastAsia="Times New Roman" w:hAnsi="Times New Roman" w:cs="Times New Roman"/>
          <w:color w:val="373A3C"/>
          <w:sz w:val="25"/>
          <w:szCs w:val="25"/>
        </w:rPr>
        <w:t>)</w:t>
      </w:r>
    </w:p>
    <w:p w14:paraId="7616B52C" w14:textId="77777777" w:rsidR="00176C07" w:rsidRPr="00176C07" w:rsidRDefault="00176C07" w:rsidP="00176C07">
      <w:pPr>
        <w:shd w:val="clear" w:color="auto" w:fill="F3FAF7"/>
        <w:spacing w:after="75" w:line="240" w:lineRule="auto"/>
        <w:rPr>
          <w:rFonts w:ascii="Segoe UI" w:eastAsia="Times New Roman" w:hAnsi="Segoe UI" w:cs="Segoe UI"/>
          <w:b/>
          <w:bCs/>
          <w:color w:val="373A3C"/>
          <w:sz w:val="21"/>
          <w:szCs w:val="21"/>
        </w:rPr>
      </w:pPr>
      <w:r w:rsidRPr="00176C07">
        <w:rPr>
          <w:rFonts w:ascii="Segoe UI" w:eastAsia="Times New Roman" w:hAnsi="Segoe UI" w:cs="Segoe UI"/>
          <w:b/>
          <w:bCs/>
          <w:color w:val="373A3C"/>
          <w:sz w:val="21"/>
          <w:szCs w:val="21"/>
        </w:rPr>
        <w:t>Correct</w:t>
      </w:r>
    </w:p>
    <w:p w14:paraId="60313F56" w14:textId="77777777" w:rsidR="00176C07" w:rsidRPr="00176C07" w:rsidRDefault="00176C07" w:rsidP="00176C07">
      <w:pPr>
        <w:shd w:val="clear" w:color="auto" w:fill="F3FAF7"/>
        <w:spacing w:after="100" w:afterAutospacing="1" w:line="300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176C07">
        <w:rPr>
          <w:rFonts w:ascii="Arial" w:eastAsia="Times New Roman" w:hAnsi="Arial" w:cs="Arial"/>
          <w:color w:val="1F1F1F"/>
          <w:sz w:val="21"/>
          <w:szCs w:val="21"/>
        </w:rPr>
        <w:t>True</w:t>
      </w:r>
    </w:p>
    <w:p w14:paraId="0F603E6C" w14:textId="77777777" w:rsidR="00FE4A62" w:rsidRDefault="00FE4A62">
      <w:bookmarkStart w:id="0" w:name="_GoBack"/>
      <w:bookmarkEnd w:id="0"/>
    </w:p>
    <w:sectPr w:rsidR="00FE4A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DD564B"/>
    <w:multiLevelType w:val="multilevel"/>
    <w:tmpl w:val="9050C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474595"/>
    <w:multiLevelType w:val="multilevel"/>
    <w:tmpl w:val="2F124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15171D"/>
    <w:multiLevelType w:val="multilevel"/>
    <w:tmpl w:val="F238E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Te1NDYyNzEyMTVX0lEKTi0uzszPAykwrAUAKXx0/iwAAAA="/>
  </w:docVars>
  <w:rsids>
    <w:rsidRoot w:val="00176C07"/>
    <w:rsid w:val="00176C07"/>
    <w:rsid w:val="00FE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CF47C"/>
  <w15:chartTrackingRefBased/>
  <w15:docId w15:val="{F72C81A1-D4E3-4BD1-90B7-50A990133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6C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76C0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176C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C0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76C0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76C0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17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c-pageheaderwrapper">
    <w:name w:val="rc-pageheaderwrapper"/>
    <w:basedOn w:val="DefaultParagraphFont"/>
    <w:rsid w:val="00176C07"/>
  </w:style>
  <w:style w:type="character" w:styleId="Hyperlink">
    <w:name w:val="Hyperlink"/>
    <w:basedOn w:val="DefaultParagraphFont"/>
    <w:uiPriority w:val="99"/>
    <w:semiHidden/>
    <w:unhideWhenUsed/>
    <w:rsid w:val="00176C0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76C07"/>
    <w:rPr>
      <w:color w:val="800080"/>
      <w:u w:val="single"/>
    </w:rPr>
  </w:style>
  <w:style w:type="character" w:customStyle="1" w:styleId="horizontal-box">
    <w:name w:val="horizontal-box"/>
    <w:basedOn w:val="DefaultParagraphFont"/>
    <w:rsid w:val="00176C07"/>
  </w:style>
  <w:style w:type="character" w:customStyle="1" w:styleId="1gy0zjw">
    <w:name w:val="_1gy0zjw"/>
    <w:basedOn w:val="DefaultParagraphFont"/>
    <w:rsid w:val="00176C07"/>
  </w:style>
  <w:style w:type="character" w:customStyle="1" w:styleId="c-navbar-item">
    <w:name w:val="c-navbar-item"/>
    <w:basedOn w:val="DefaultParagraphFont"/>
    <w:rsid w:val="00176C07"/>
  </w:style>
  <w:style w:type="paragraph" w:customStyle="1" w:styleId="rc-authenticatedaccountdropdown">
    <w:name w:val="rc-authenticatedaccountdropdown"/>
    <w:basedOn w:val="Normal"/>
    <w:rsid w:val="0017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hmsj">
    <w:name w:val="_3hmsj"/>
    <w:basedOn w:val="DefaultParagraphFont"/>
    <w:rsid w:val="00176C07"/>
  </w:style>
  <w:style w:type="character" w:customStyle="1" w:styleId="rc-userportraitfull-name">
    <w:name w:val="rc-userportrait__full-name"/>
    <w:basedOn w:val="DefaultParagraphFont"/>
    <w:rsid w:val="00176C07"/>
  </w:style>
  <w:style w:type="paragraph" w:customStyle="1" w:styleId="breadcrumb-item">
    <w:name w:val="breadcrumb-item"/>
    <w:basedOn w:val="Normal"/>
    <w:rsid w:val="0017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readcrumb-title">
    <w:name w:val="breadcrumb-title"/>
    <w:basedOn w:val="DefaultParagraphFont"/>
    <w:rsid w:val="00176C07"/>
  </w:style>
  <w:style w:type="character" w:customStyle="1" w:styleId="1lutnh9y">
    <w:name w:val="_1lutnh9y"/>
    <w:basedOn w:val="DefaultParagraphFont"/>
    <w:rsid w:val="00176C07"/>
  </w:style>
  <w:style w:type="character" w:customStyle="1" w:styleId="41qsc">
    <w:name w:val="_41qsc"/>
    <w:basedOn w:val="DefaultParagraphFont"/>
    <w:rsid w:val="00176C07"/>
  </w:style>
  <w:style w:type="character" w:styleId="Strong">
    <w:name w:val="Strong"/>
    <w:basedOn w:val="DefaultParagraphFont"/>
    <w:uiPriority w:val="22"/>
    <w:qFormat/>
    <w:rsid w:val="00176C07"/>
    <w:rPr>
      <w:b/>
      <w:bCs/>
    </w:rPr>
  </w:style>
  <w:style w:type="character" w:customStyle="1" w:styleId="rc-efforttext">
    <w:name w:val="rc-efforttext"/>
    <w:basedOn w:val="DefaultParagraphFont"/>
    <w:rsid w:val="00176C07"/>
  </w:style>
  <w:style w:type="character" w:customStyle="1" w:styleId="rc-a11yscreenreaderonly">
    <w:name w:val="rc-a11yscreenreaderonly"/>
    <w:basedOn w:val="DefaultParagraphFont"/>
    <w:rsid w:val="00176C07"/>
  </w:style>
  <w:style w:type="character" w:customStyle="1" w:styleId="3upg67c">
    <w:name w:val="_3upg67c"/>
    <w:basedOn w:val="DefaultParagraphFont"/>
    <w:rsid w:val="00176C07"/>
  </w:style>
  <w:style w:type="character" w:customStyle="1" w:styleId="rc-coverpagephasedetailcontent">
    <w:name w:val="rc-coverpagephasedetail__content"/>
    <w:basedOn w:val="DefaultParagraphFont"/>
    <w:rsid w:val="00176C07"/>
  </w:style>
  <w:style w:type="paragraph" w:customStyle="1" w:styleId="wmgtrl9">
    <w:name w:val="_wmgtrl9"/>
    <w:basedOn w:val="Normal"/>
    <w:rsid w:val="0017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4m20gya">
    <w:name w:val="_14m20gya"/>
    <w:basedOn w:val="DefaultParagraphFont"/>
    <w:rsid w:val="00176C07"/>
  </w:style>
  <w:style w:type="character" w:customStyle="1" w:styleId="screenreader-only">
    <w:name w:val="screenreader-only"/>
    <w:basedOn w:val="DefaultParagraphFont"/>
    <w:rsid w:val="00176C07"/>
  </w:style>
  <w:style w:type="paragraph" w:styleId="NormalWeb">
    <w:name w:val="Normal (Web)"/>
    <w:basedOn w:val="Normal"/>
    <w:uiPriority w:val="99"/>
    <w:semiHidden/>
    <w:unhideWhenUsed/>
    <w:rsid w:val="00176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sc0bd">
    <w:name w:val="_rsc0bd"/>
    <w:basedOn w:val="DefaultParagraphFont"/>
    <w:rsid w:val="00176C07"/>
  </w:style>
  <w:style w:type="character" w:customStyle="1" w:styleId="x4x75x">
    <w:name w:val="_x4x75x"/>
    <w:basedOn w:val="DefaultParagraphFont"/>
    <w:rsid w:val="00176C07"/>
  </w:style>
  <w:style w:type="character" w:customStyle="1" w:styleId="1q9sh65">
    <w:name w:val="_1q9sh65"/>
    <w:basedOn w:val="DefaultParagraphFont"/>
    <w:rsid w:val="00176C07"/>
  </w:style>
  <w:style w:type="character" w:customStyle="1" w:styleId="ontdeqt">
    <w:name w:val="_ontdeqt"/>
    <w:basedOn w:val="DefaultParagraphFont"/>
    <w:rsid w:val="00176C07"/>
  </w:style>
  <w:style w:type="character" w:customStyle="1" w:styleId="ram5my">
    <w:name w:val="_ram5my"/>
    <w:basedOn w:val="DefaultParagraphFont"/>
    <w:rsid w:val="00176C07"/>
  </w:style>
  <w:style w:type="character" w:customStyle="1" w:styleId="bc4egv">
    <w:name w:val="_bc4egv"/>
    <w:basedOn w:val="DefaultParagraphFont"/>
    <w:rsid w:val="00176C07"/>
  </w:style>
  <w:style w:type="character" w:customStyle="1" w:styleId="katex">
    <w:name w:val="katex"/>
    <w:basedOn w:val="DefaultParagraphFont"/>
    <w:rsid w:val="00176C07"/>
  </w:style>
  <w:style w:type="character" w:customStyle="1" w:styleId="katex-mathml">
    <w:name w:val="katex-mathml"/>
    <w:basedOn w:val="DefaultParagraphFont"/>
    <w:rsid w:val="00176C07"/>
  </w:style>
  <w:style w:type="character" w:customStyle="1" w:styleId="katex-html">
    <w:name w:val="katex-html"/>
    <w:basedOn w:val="DefaultParagraphFont"/>
    <w:rsid w:val="00176C07"/>
  </w:style>
  <w:style w:type="character" w:customStyle="1" w:styleId="base">
    <w:name w:val="base"/>
    <w:basedOn w:val="DefaultParagraphFont"/>
    <w:rsid w:val="00176C07"/>
  </w:style>
  <w:style w:type="character" w:customStyle="1" w:styleId="strut">
    <w:name w:val="strut"/>
    <w:basedOn w:val="DefaultParagraphFont"/>
    <w:rsid w:val="00176C07"/>
  </w:style>
  <w:style w:type="character" w:customStyle="1" w:styleId="mord">
    <w:name w:val="mord"/>
    <w:basedOn w:val="DefaultParagraphFont"/>
    <w:rsid w:val="00176C07"/>
  </w:style>
  <w:style w:type="character" w:customStyle="1" w:styleId="msupsub">
    <w:name w:val="msupsub"/>
    <w:basedOn w:val="DefaultParagraphFont"/>
    <w:rsid w:val="00176C07"/>
  </w:style>
  <w:style w:type="character" w:customStyle="1" w:styleId="vlist-t">
    <w:name w:val="vlist-t"/>
    <w:basedOn w:val="DefaultParagraphFont"/>
    <w:rsid w:val="00176C07"/>
  </w:style>
  <w:style w:type="character" w:customStyle="1" w:styleId="vlist-r">
    <w:name w:val="vlist-r"/>
    <w:basedOn w:val="DefaultParagraphFont"/>
    <w:rsid w:val="00176C07"/>
  </w:style>
  <w:style w:type="character" w:customStyle="1" w:styleId="vlist">
    <w:name w:val="vlist"/>
    <w:basedOn w:val="DefaultParagraphFont"/>
    <w:rsid w:val="00176C07"/>
  </w:style>
  <w:style w:type="character" w:customStyle="1" w:styleId="pstrut">
    <w:name w:val="pstrut"/>
    <w:basedOn w:val="DefaultParagraphFont"/>
    <w:rsid w:val="00176C07"/>
  </w:style>
  <w:style w:type="character" w:customStyle="1" w:styleId="sizing">
    <w:name w:val="sizing"/>
    <w:basedOn w:val="DefaultParagraphFont"/>
    <w:rsid w:val="00176C07"/>
  </w:style>
  <w:style w:type="character" w:customStyle="1" w:styleId="mopen">
    <w:name w:val="mopen"/>
    <w:basedOn w:val="DefaultParagraphFont"/>
    <w:rsid w:val="00176C07"/>
  </w:style>
  <w:style w:type="character" w:customStyle="1" w:styleId="mclose">
    <w:name w:val="mclose"/>
    <w:basedOn w:val="DefaultParagraphFont"/>
    <w:rsid w:val="00176C07"/>
  </w:style>
  <w:style w:type="character" w:customStyle="1" w:styleId="mspace">
    <w:name w:val="mspace"/>
    <w:basedOn w:val="DefaultParagraphFont"/>
    <w:rsid w:val="00176C07"/>
  </w:style>
  <w:style w:type="character" w:customStyle="1" w:styleId="mrel">
    <w:name w:val="mrel"/>
    <w:basedOn w:val="DefaultParagraphFont"/>
    <w:rsid w:val="00176C07"/>
  </w:style>
  <w:style w:type="character" w:customStyle="1" w:styleId="mbin">
    <w:name w:val="mbin"/>
    <w:basedOn w:val="DefaultParagraphFont"/>
    <w:rsid w:val="00176C07"/>
  </w:style>
  <w:style w:type="character" w:customStyle="1" w:styleId="vlist-s">
    <w:name w:val="vlist-s"/>
    <w:basedOn w:val="DefaultParagraphFont"/>
    <w:rsid w:val="00176C0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6C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6C07"/>
    <w:rPr>
      <w:rFonts w:ascii="Courier New" w:eastAsia="Times New Roman" w:hAnsi="Courier New" w:cs="Courier New"/>
      <w:sz w:val="20"/>
      <w:szCs w:val="20"/>
    </w:rPr>
  </w:style>
  <w:style w:type="character" w:customStyle="1" w:styleId="mtk6">
    <w:name w:val="mtk6"/>
    <w:basedOn w:val="DefaultParagraphFont"/>
    <w:rsid w:val="00176C07"/>
  </w:style>
  <w:style w:type="character" w:customStyle="1" w:styleId="mtk1">
    <w:name w:val="mtk1"/>
    <w:basedOn w:val="DefaultParagraphFont"/>
    <w:rsid w:val="00176C07"/>
  </w:style>
  <w:style w:type="character" w:customStyle="1" w:styleId="mtk7">
    <w:name w:val="mtk7"/>
    <w:basedOn w:val="DefaultParagraphFont"/>
    <w:rsid w:val="00176C07"/>
  </w:style>
  <w:style w:type="character" w:customStyle="1" w:styleId="mtk20">
    <w:name w:val="mtk20"/>
    <w:basedOn w:val="DefaultParagraphFont"/>
    <w:rsid w:val="00176C07"/>
  </w:style>
  <w:style w:type="character" w:customStyle="1" w:styleId="mpunct">
    <w:name w:val="mpunct"/>
    <w:basedOn w:val="DefaultParagraphFont"/>
    <w:rsid w:val="00176C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84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65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36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084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5187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242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041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307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1123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870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9767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2407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90819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558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8069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9271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6191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47645423">
                                                          <w:marLeft w:val="-15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6128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08227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50161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678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42697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32831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2074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369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2126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2239294">
                                              <w:marLeft w:val="4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74685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9357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472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675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00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09483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2909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1616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802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3010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16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4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357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02414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59857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107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6009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5895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463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48593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26822983">
                                                              <w:marLeft w:val="27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519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04121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388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756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5925763">
                                                              <w:marLeft w:val="0"/>
                                                              <w:marRight w:val="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296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7283953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4308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8115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4503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31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4080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5815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8273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1946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03287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6245933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3275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12503675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466419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9344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18981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10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4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34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25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951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DBDBD"/>
                                <w:right w:val="none" w:sz="0" w:space="0" w:color="auto"/>
                              </w:divBdr>
                              <w:divsChild>
                                <w:div w:id="588732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4796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545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601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5847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2880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54495549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6264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842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956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3878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611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971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8450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46100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9426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718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7667372">
                                                                  <w:marLeft w:val="3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60356173">
                                                      <w:marLeft w:val="0"/>
                                                      <w:marRight w:val="0"/>
                                                      <w:marTop w:val="210"/>
                                                      <w:marBottom w:val="21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2847493">
                                                          <w:marLeft w:val="0"/>
                                                          <w:marRight w:val="36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7784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6787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14" w:color="E1E1E1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1256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7039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64189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9085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2389662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280479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9866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189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341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5121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41911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7897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05052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4624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8579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34892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4291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9539674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93609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7831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60825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6896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37443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60075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4394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06502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2816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15272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92244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745097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6215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18419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4149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049769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49273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61036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9892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3156835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41585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5338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7852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0306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70023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95130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8201206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3485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522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5858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9667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31362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3463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43899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6543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9179444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9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53999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732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4253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99853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79642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86503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86765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95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18890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21491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33806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0091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1578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00346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5458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20547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81176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5612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71260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95317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360231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5957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41883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3385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6685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330564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4386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65639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3405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98567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772222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33998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0769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736130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90596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0299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06399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9948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2656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2134364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98223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32480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9783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34368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434276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1093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69489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92200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850208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39919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1563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2820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34059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28481785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2194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8785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4829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74826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22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3297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47580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456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20007169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532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74493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53196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6563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65351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21158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5765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003009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30293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32041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61136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24573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365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736581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56052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49512877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7986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8773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340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20224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7820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48765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55970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4222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54988017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4670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18429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0624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67154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573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70305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67765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8705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7103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42322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384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651987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67265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68786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7641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71908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61040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76415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4193834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333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94990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9260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74221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6434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7287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6037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27999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68791671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136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57963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87201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9103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94913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66642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7733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58469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300"/>
                                                                                      <w:divBdr>
                                                                                        <w:top w:val="single" w:sz="6" w:space="0" w:color="DDDDDD"/>
                                                                                        <w:left w:val="single" w:sz="6" w:space="0" w:color="DDDDDD"/>
                                                                                        <w:bottom w:val="single" w:sz="6" w:space="0" w:color="DDDDDD"/>
                                                                                        <w:right w:val="single" w:sz="6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416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58956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95929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273352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20832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7114597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2379320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985085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342247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03199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59967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0388937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0701523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298487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18256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551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35226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7402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97860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703677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300"/>
                                                                                      <w:divBdr>
                                                                                        <w:top w:val="single" w:sz="6" w:space="0" w:color="DDDDDD"/>
                                                                                        <w:left w:val="single" w:sz="6" w:space="0" w:color="DDDDDD"/>
                                                                                        <w:bottom w:val="single" w:sz="6" w:space="0" w:color="DDDDDD"/>
                                                                                        <w:right w:val="single" w:sz="6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793871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39804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758942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33413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9101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3411561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16809616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75497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27130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400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632084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834955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9965426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969599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18171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75796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06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8158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93042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3785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300"/>
                                                                                      <w:divBdr>
                                                                                        <w:top w:val="single" w:sz="6" w:space="0" w:color="DDDDDD"/>
                                                                                        <w:left w:val="single" w:sz="6" w:space="0" w:color="DDDDDD"/>
                                                                                        <w:bottom w:val="single" w:sz="6" w:space="0" w:color="DDDDDD"/>
                                                                                        <w:right w:val="single" w:sz="6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72800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28811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20687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79254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22424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5919339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3532663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237087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98244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6849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421269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3360059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16676296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7449140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218215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4159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009794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4634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5066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15745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300"/>
                                                                                      <w:divBdr>
                                                                                        <w:top w:val="single" w:sz="6" w:space="0" w:color="DDDDDD"/>
                                                                                        <w:left w:val="single" w:sz="6" w:space="0" w:color="DDDDDD"/>
                                                                                        <w:bottom w:val="single" w:sz="6" w:space="0" w:color="DDDDDD"/>
                                                                                        <w:right w:val="single" w:sz="6" w:space="0" w:color="DDDDDD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65313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1960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04019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67676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6330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019599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  <w:div w:id="656940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89917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8153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97990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18718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21107315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  <w:div w:id="5990702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0668034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41295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95097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23775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09309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62140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4283380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6541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461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6622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3693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4927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840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35834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53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94948715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82402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1217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481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8243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32729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83480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00955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497989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625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43326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5513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9171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320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7069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29479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210739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3479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55341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06374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01893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21832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3464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4485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646007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81555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870075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03851827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0503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1598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1076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350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90160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89055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5323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98842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19264640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08731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0108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7312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010211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24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56280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5836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71201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2044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66939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7199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0085836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6067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80127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07851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0877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10288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99096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71217156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6047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2878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3574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280006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4500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9955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646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5965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99061366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964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91759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79080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4898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8083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49355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150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92434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60968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24057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326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38890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754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70998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8907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8865163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4988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0508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4584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5527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985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2539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19231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69716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44186653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8648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948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6282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5942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84509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10222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7599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6149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107900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3514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1349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3314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394024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48910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212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941560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297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52045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0190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348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236155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84755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225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3863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814430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587715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452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6224562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31621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9444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32791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8696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55410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32753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0439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3728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6180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3180889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49662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7458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299313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655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81693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007877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28271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5380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3770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35151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69288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541264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39284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74903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16151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92573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71893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71975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89062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48262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13670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67939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5801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3947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876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50470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810361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5513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6074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812586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608236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75311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36967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27543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9814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71339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9775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57619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8808942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860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53407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208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1505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074879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8262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39857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9116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70544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981506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46013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27452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5451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83314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328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2606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264815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40410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8736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9556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75"/>
                                                                                      <w:marBottom w:val="75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85794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982301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55184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610190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04976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7939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71154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170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1035344">
                                                  <w:marLeft w:val="0"/>
                                                  <w:marRight w:val="0"/>
                                                  <w:marTop w:val="9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0247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59364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9105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07129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59963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93502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0225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207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22762294">
                                                      <w:marLeft w:val="0"/>
                                                      <w:marRight w:val="0"/>
                                                      <w:marTop w:val="19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3577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163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59998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81001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84942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21965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051058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62982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10058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60125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7495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452877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37996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59844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9505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536618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48251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80179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963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8698987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66374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49973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29908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75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6505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60561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5591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4.xml"/><Relationship Id="rId21" Type="http://schemas.openxmlformats.org/officeDocument/2006/relationships/control" Target="activeX/activeX9.xml"/><Relationship Id="rId42" Type="http://schemas.openxmlformats.org/officeDocument/2006/relationships/image" Target="media/image6.png"/><Relationship Id="rId47" Type="http://schemas.openxmlformats.org/officeDocument/2006/relationships/control" Target="activeX/activeX32.xml"/><Relationship Id="rId63" Type="http://schemas.openxmlformats.org/officeDocument/2006/relationships/control" Target="activeX/activeX47.xml"/><Relationship Id="rId68" Type="http://schemas.openxmlformats.org/officeDocument/2006/relationships/fontTable" Target="fontTable.xml"/><Relationship Id="rId7" Type="http://schemas.openxmlformats.org/officeDocument/2006/relationships/hyperlink" Target="https://www.coursera.org/learn/neural-networks-deep-learning/home/welcome" TargetMode="External"/><Relationship Id="rId2" Type="http://schemas.openxmlformats.org/officeDocument/2006/relationships/styles" Target="styles.xml"/><Relationship Id="rId16" Type="http://schemas.openxmlformats.org/officeDocument/2006/relationships/image" Target="media/image3.wmf"/><Relationship Id="rId29" Type="http://schemas.openxmlformats.org/officeDocument/2006/relationships/image" Target="media/image4.wmf"/><Relationship Id="rId11" Type="http://schemas.openxmlformats.org/officeDocument/2006/relationships/image" Target="media/image2.wmf"/><Relationship Id="rId24" Type="http://schemas.openxmlformats.org/officeDocument/2006/relationships/control" Target="activeX/activeX12.xml"/><Relationship Id="rId32" Type="http://schemas.openxmlformats.org/officeDocument/2006/relationships/control" Target="activeX/activeX18.xml"/><Relationship Id="rId37" Type="http://schemas.openxmlformats.org/officeDocument/2006/relationships/control" Target="activeX/activeX23.xml"/><Relationship Id="rId40" Type="http://schemas.openxmlformats.org/officeDocument/2006/relationships/control" Target="activeX/activeX26.xml"/><Relationship Id="rId45" Type="http://schemas.openxmlformats.org/officeDocument/2006/relationships/control" Target="activeX/activeX30.xml"/><Relationship Id="rId53" Type="http://schemas.openxmlformats.org/officeDocument/2006/relationships/control" Target="activeX/activeX37.xml"/><Relationship Id="rId58" Type="http://schemas.openxmlformats.org/officeDocument/2006/relationships/control" Target="activeX/activeX42.xml"/><Relationship Id="rId66" Type="http://schemas.openxmlformats.org/officeDocument/2006/relationships/control" Target="activeX/activeX50.xml"/><Relationship Id="rId5" Type="http://schemas.openxmlformats.org/officeDocument/2006/relationships/image" Target="media/image1.png"/><Relationship Id="rId61" Type="http://schemas.openxmlformats.org/officeDocument/2006/relationships/control" Target="activeX/activeX45.xml"/><Relationship Id="rId19" Type="http://schemas.openxmlformats.org/officeDocument/2006/relationships/control" Target="activeX/activeX7.xml"/><Relationship Id="rId14" Type="http://schemas.openxmlformats.org/officeDocument/2006/relationships/control" Target="activeX/activeX3.xml"/><Relationship Id="rId22" Type="http://schemas.openxmlformats.org/officeDocument/2006/relationships/control" Target="activeX/activeX10.xml"/><Relationship Id="rId27" Type="http://schemas.openxmlformats.org/officeDocument/2006/relationships/control" Target="activeX/activeX15.xml"/><Relationship Id="rId30" Type="http://schemas.openxmlformats.org/officeDocument/2006/relationships/control" Target="activeX/activeX17.xml"/><Relationship Id="rId35" Type="http://schemas.openxmlformats.org/officeDocument/2006/relationships/control" Target="activeX/activeX21.xml"/><Relationship Id="rId43" Type="http://schemas.openxmlformats.org/officeDocument/2006/relationships/control" Target="activeX/activeX28.xml"/><Relationship Id="rId48" Type="http://schemas.openxmlformats.org/officeDocument/2006/relationships/control" Target="activeX/activeX33.xml"/><Relationship Id="rId56" Type="http://schemas.openxmlformats.org/officeDocument/2006/relationships/control" Target="activeX/activeX40.xml"/><Relationship Id="rId64" Type="http://schemas.openxmlformats.org/officeDocument/2006/relationships/control" Target="activeX/activeX48.xml"/><Relationship Id="rId69" Type="http://schemas.openxmlformats.org/officeDocument/2006/relationships/theme" Target="theme/theme1.xml"/><Relationship Id="rId8" Type="http://schemas.openxmlformats.org/officeDocument/2006/relationships/hyperlink" Target="https://www.coursera.org/learn/neural-networks-deep-learning/home/week/4" TargetMode="External"/><Relationship Id="rId51" Type="http://schemas.openxmlformats.org/officeDocument/2006/relationships/image" Target="media/image7.png"/><Relationship Id="rId3" Type="http://schemas.openxmlformats.org/officeDocument/2006/relationships/settings" Target="settings.xml"/><Relationship Id="rId12" Type="http://schemas.openxmlformats.org/officeDocument/2006/relationships/control" Target="activeX/activeX1.xml"/><Relationship Id="rId17" Type="http://schemas.openxmlformats.org/officeDocument/2006/relationships/control" Target="activeX/activeX5.xml"/><Relationship Id="rId25" Type="http://schemas.openxmlformats.org/officeDocument/2006/relationships/control" Target="activeX/activeX13.xml"/><Relationship Id="rId33" Type="http://schemas.openxmlformats.org/officeDocument/2006/relationships/control" Target="activeX/activeX19.xml"/><Relationship Id="rId38" Type="http://schemas.openxmlformats.org/officeDocument/2006/relationships/control" Target="activeX/activeX24.xml"/><Relationship Id="rId46" Type="http://schemas.openxmlformats.org/officeDocument/2006/relationships/control" Target="activeX/activeX31.xml"/><Relationship Id="rId59" Type="http://schemas.openxmlformats.org/officeDocument/2006/relationships/control" Target="activeX/activeX43.xml"/><Relationship Id="rId67" Type="http://schemas.openxmlformats.org/officeDocument/2006/relationships/control" Target="activeX/activeX51.xml"/><Relationship Id="rId20" Type="http://schemas.openxmlformats.org/officeDocument/2006/relationships/control" Target="activeX/activeX8.xml"/><Relationship Id="rId41" Type="http://schemas.openxmlformats.org/officeDocument/2006/relationships/control" Target="activeX/activeX27.xml"/><Relationship Id="rId54" Type="http://schemas.openxmlformats.org/officeDocument/2006/relationships/control" Target="activeX/activeX38.xml"/><Relationship Id="rId62" Type="http://schemas.openxmlformats.org/officeDocument/2006/relationships/control" Target="activeX/activeX46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learn/neural-networks-deep-learning/exam/v5sVo/key-concepts-on-deep-neural-networks/attempt?redirectToCover=true" TargetMode="External"/><Relationship Id="rId15" Type="http://schemas.openxmlformats.org/officeDocument/2006/relationships/control" Target="activeX/activeX4.xml"/><Relationship Id="rId23" Type="http://schemas.openxmlformats.org/officeDocument/2006/relationships/control" Target="activeX/activeX11.xml"/><Relationship Id="rId28" Type="http://schemas.openxmlformats.org/officeDocument/2006/relationships/control" Target="activeX/activeX16.xml"/><Relationship Id="rId36" Type="http://schemas.openxmlformats.org/officeDocument/2006/relationships/control" Target="activeX/activeX22.xml"/><Relationship Id="rId49" Type="http://schemas.openxmlformats.org/officeDocument/2006/relationships/control" Target="activeX/activeX34.xml"/><Relationship Id="rId57" Type="http://schemas.openxmlformats.org/officeDocument/2006/relationships/control" Target="activeX/activeX41.xml"/><Relationship Id="rId10" Type="http://schemas.openxmlformats.org/officeDocument/2006/relationships/hyperlink" Target="https://www.coursera.org/learn/neural-networks-deep-learning/ungradedLab/uBZOE/building-your-deep-neural-network-step-by-step" TargetMode="External"/><Relationship Id="rId31" Type="http://schemas.openxmlformats.org/officeDocument/2006/relationships/image" Target="media/image5.wmf"/><Relationship Id="rId44" Type="http://schemas.openxmlformats.org/officeDocument/2006/relationships/control" Target="activeX/activeX29.xml"/><Relationship Id="rId52" Type="http://schemas.openxmlformats.org/officeDocument/2006/relationships/control" Target="activeX/activeX36.xml"/><Relationship Id="rId60" Type="http://schemas.openxmlformats.org/officeDocument/2006/relationships/control" Target="activeX/activeX44.xml"/><Relationship Id="rId65" Type="http://schemas.openxmlformats.org/officeDocument/2006/relationships/control" Target="activeX/activeX49.xm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learn/neural-networks-deep-learning/lecture/obJnR/what-does-this-have-to-do-with-the-brain" TargetMode="External"/><Relationship Id="rId13" Type="http://schemas.openxmlformats.org/officeDocument/2006/relationships/control" Target="activeX/activeX2.xml"/><Relationship Id="rId18" Type="http://schemas.openxmlformats.org/officeDocument/2006/relationships/control" Target="activeX/activeX6.xml"/><Relationship Id="rId39" Type="http://schemas.openxmlformats.org/officeDocument/2006/relationships/control" Target="activeX/activeX25.xml"/><Relationship Id="rId34" Type="http://schemas.openxmlformats.org/officeDocument/2006/relationships/control" Target="activeX/activeX20.xml"/><Relationship Id="rId50" Type="http://schemas.openxmlformats.org/officeDocument/2006/relationships/control" Target="activeX/activeX35.xml"/><Relationship Id="rId55" Type="http://schemas.openxmlformats.org/officeDocument/2006/relationships/control" Target="activeX/activeX3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36</Words>
  <Characters>8761</Characters>
  <Application>Microsoft Office Word</Application>
  <DocSecurity>0</DocSecurity>
  <Lines>73</Lines>
  <Paragraphs>20</Paragraphs>
  <ScaleCrop>false</ScaleCrop>
  <Company/>
  <LinksUpToDate>false</LinksUpToDate>
  <CharactersWithSpaces>10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Khurram Monir Rabby</dc:creator>
  <cp:keywords/>
  <dc:description/>
  <cp:lastModifiedBy>Md Khurram Monir Rabby</cp:lastModifiedBy>
  <cp:revision>1</cp:revision>
  <dcterms:created xsi:type="dcterms:W3CDTF">2021-02-06T01:13:00Z</dcterms:created>
  <dcterms:modified xsi:type="dcterms:W3CDTF">2021-02-06T01:13:00Z</dcterms:modified>
</cp:coreProperties>
</file>